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4E39F" w14:textId="5E22EBB0" w:rsidR="006E47A2" w:rsidRPr="006E47A2" w:rsidRDefault="00CB7F14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7F14">
        <w:rPr>
          <w:rFonts w:ascii="Times New Roman" w:eastAsia="Times New Roman" w:hAnsi="Times New Roman" w:cs="Times New Roman" w:hint="eastAsia"/>
          <w:sz w:val="24"/>
          <w:szCs w:val="24"/>
        </w:rPr>
        <w:t>(T1)</w:t>
      </w:r>
      <w:r w:rsidRPr="00CB7F14">
        <w:rPr>
          <w:rFonts w:ascii="新細明體" w:eastAsia="新細明體" w:hAnsi="新細明體" w:cs="新細明體" w:hint="eastAsia"/>
          <w:sz w:val="24"/>
          <w:szCs w:val="24"/>
        </w:rPr>
        <w:t>自動生成</w:t>
      </w:r>
      <w:proofErr w:type="spellStart"/>
      <w:r w:rsidRPr="00CB7F14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proofErr w:type="spellEnd"/>
      <w:r w:rsidRPr="00CB7F14">
        <w:rPr>
          <w:rFonts w:ascii="新細明體" w:eastAsia="新細明體" w:hAnsi="新細明體" w:cs="新細明體" w:hint="eastAsia"/>
          <w:sz w:val="24"/>
          <w:szCs w:val="24"/>
        </w:rPr>
        <w:t>搭配</w:t>
      </w:r>
      <w:proofErr w:type="spellStart"/>
      <w:r w:rsidRPr="00CB7F14">
        <w:rPr>
          <w:rFonts w:ascii="Times New Roman" w:eastAsia="Times New Roman" w:hAnsi="Times New Roman" w:cs="Times New Roman" w:hint="eastAsia"/>
          <w:sz w:val="24"/>
          <w:szCs w:val="24"/>
        </w:rPr>
        <w:t>AspNetWebForm</w:t>
      </w:r>
      <w:proofErr w:type="spellEnd"/>
      <w:r w:rsidRPr="00CB7F14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CB7F14">
        <w:rPr>
          <w:rFonts w:ascii="Times New Roman" w:eastAsia="Times New Roman" w:hAnsi="Times New Roman" w:cs="Times New Roman" w:hint="eastAsia"/>
          <w:sz w:val="24"/>
          <w:szCs w:val="24"/>
        </w:rPr>
        <w:t>SqlProfiler</w:t>
      </w:r>
      <w:proofErr w:type="spellEnd"/>
      <w:r w:rsidRPr="00CB7F14">
        <w:rPr>
          <w:rFonts w:ascii="新細明體" w:eastAsia="新細明體" w:hAnsi="新細明體" w:cs="新細明體" w:hint="eastAsia"/>
          <w:sz w:val="24"/>
          <w:szCs w:val="24"/>
        </w:rPr>
        <w:t>監視資料庫</w:t>
      </w:r>
      <w:r w:rsidR="006E47A2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6E47A2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6E47A2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6E47A2">
        <w:rPr>
          <w:rFonts w:ascii="Times New Roman" w:eastAsia="Times New Roman" w:hAnsi="Times New Roman" w:cs="Times New Roman"/>
          <w:sz w:val="24"/>
          <w:szCs w:val="24"/>
        </w:rPr>
        <w:br/>
      </w:r>
      <w:r w:rsidR="006E47A2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6E47A2">
        <w:rPr>
          <w:rFonts w:ascii="Times New Roman" w:eastAsia="Times New Roman" w:hAnsi="Times New Roman" w:cs="Times New Roman"/>
          <w:sz w:val="24"/>
          <w:szCs w:val="24"/>
        </w:rPr>
        <w:br/>
      </w:r>
      <w:r w:rsidRPr="00CB7F14">
        <w:rPr>
          <w:rFonts w:ascii="Times New Roman" w:eastAsia="Times New Roman" w:hAnsi="Times New Roman" w:cs="Times New Roman" w:hint="eastAsia"/>
          <w:sz w:val="24"/>
          <w:szCs w:val="24"/>
        </w:rPr>
        <w:t>(T1)</w:t>
      </w:r>
      <w:r w:rsidRPr="00CB7F14">
        <w:rPr>
          <w:rFonts w:ascii="新細明體" w:eastAsia="新細明體" w:hAnsi="新細明體" w:cs="新細明體" w:hint="eastAsia"/>
          <w:sz w:val="24"/>
          <w:szCs w:val="24"/>
        </w:rPr>
        <w:t>自動生成</w:t>
      </w:r>
      <w:proofErr w:type="spellStart"/>
      <w:r w:rsidRPr="00CB7F14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proofErr w:type="spellEnd"/>
      <w:r w:rsidRPr="00CB7F14">
        <w:rPr>
          <w:rFonts w:ascii="新細明體" w:eastAsia="新細明體" w:hAnsi="新細明體" w:cs="新細明體" w:hint="eastAsia"/>
          <w:sz w:val="24"/>
          <w:szCs w:val="24"/>
        </w:rPr>
        <w:t>搭配</w:t>
      </w:r>
      <w:proofErr w:type="spellStart"/>
      <w:r w:rsidRPr="00CB7F14">
        <w:rPr>
          <w:rFonts w:ascii="Times New Roman" w:eastAsia="Times New Roman" w:hAnsi="Times New Roman" w:cs="Times New Roman" w:hint="eastAsia"/>
          <w:sz w:val="24"/>
          <w:szCs w:val="24"/>
        </w:rPr>
        <w:t>AspNetWebForm</w:t>
      </w:r>
      <w:proofErr w:type="spellEnd"/>
      <w:r w:rsidRPr="00CB7F14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CB7F14">
        <w:rPr>
          <w:rFonts w:ascii="Times New Roman" w:eastAsia="Times New Roman" w:hAnsi="Times New Roman" w:cs="Times New Roman" w:hint="eastAsia"/>
          <w:sz w:val="24"/>
          <w:szCs w:val="24"/>
        </w:rPr>
        <w:t>SqlProfiler</w:t>
      </w:r>
      <w:proofErr w:type="spellEnd"/>
      <w:r w:rsidRPr="00CB7F14">
        <w:rPr>
          <w:rFonts w:ascii="新細明體" w:eastAsia="新細明體" w:hAnsi="新細明體" w:cs="新細明體" w:hint="eastAsia"/>
          <w:sz w:val="24"/>
          <w:szCs w:val="24"/>
        </w:rPr>
        <w:t>監視資料庫</w:t>
      </w:r>
      <w:r w:rsidR="006E47A2">
        <w:rPr>
          <w:rFonts w:ascii="新細明體" w:eastAsia="新細明體" w:hAnsi="新細明體" w:cs="新細明體"/>
          <w:sz w:val="24"/>
          <w:szCs w:val="24"/>
        </w:rPr>
        <w:br/>
      </w:r>
      <w:r w:rsidR="006E47A2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6E47A2">
        <w:rPr>
          <w:rFonts w:ascii="Times New Roman" w:eastAsia="Times New Roman" w:hAnsi="Times New Roman" w:cs="Times New Roman"/>
          <w:sz w:val="24"/>
          <w:szCs w:val="24"/>
        </w:rPr>
        <w:br/>
      </w:r>
      <w:r w:rsidR="006E47A2" w:rsidRPr="006E47A2">
        <w:rPr>
          <w:rFonts w:ascii="Times New Roman" w:eastAsia="Times New Roman" w:hAnsi="Times New Roman" w:cs="Times New Roman"/>
          <w:sz w:val="24"/>
          <w:szCs w:val="24"/>
        </w:rPr>
        <w:t>0 Summary</w:t>
      </w:r>
    </w:p>
    <w:p w14:paraId="505D32FC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279E0CA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 xml:space="preserve">1. Web Form Application - </w:t>
      </w:r>
      <w:proofErr w:type="spellStart"/>
      <w:r w:rsidRPr="006E47A2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6E47A2">
        <w:rPr>
          <w:rFonts w:ascii="Times New Roman" w:eastAsia="Times New Roman" w:hAnsi="Times New Roman" w:cs="Times New Roman"/>
          <w:sz w:val="24"/>
          <w:szCs w:val="24"/>
        </w:rPr>
        <w:t xml:space="preserve"> Query</w:t>
      </w:r>
    </w:p>
    <w:p w14:paraId="38B166CC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08C1698B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1.2. Set up SQL Authentication</w:t>
      </w:r>
    </w:p>
    <w:p w14:paraId="7EFAAD45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1.3. Create Web Application</w:t>
      </w:r>
    </w:p>
    <w:p w14:paraId="71D61D9C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1.4. Code</w:t>
      </w:r>
    </w:p>
    <w:p w14:paraId="3E3AD917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 xml:space="preserve">1.4.1. </w:t>
      </w:r>
      <w:proofErr w:type="spellStart"/>
      <w:r w:rsidRPr="006E47A2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72A72517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1.4.2. WebForm1.aspx</w:t>
      </w:r>
    </w:p>
    <w:p w14:paraId="1146C61D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1.4.3. WebForm1.aspx.cs</w:t>
      </w:r>
    </w:p>
    <w:p w14:paraId="632B0998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51BFBDE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6E47A2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6E47A2">
        <w:rPr>
          <w:rFonts w:ascii="Times New Roman" w:eastAsia="Times New Roman" w:hAnsi="Times New Roman" w:cs="Times New Roman"/>
          <w:sz w:val="24"/>
          <w:szCs w:val="24"/>
        </w:rPr>
        <w:t xml:space="preserve"> to SQL</w:t>
      </w:r>
    </w:p>
    <w:p w14:paraId="1D9A197D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2.1. Add Connection</w:t>
      </w:r>
    </w:p>
    <w:p w14:paraId="3BD09FD6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2.2. DataClasses1.dbml</w:t>
      </w:r>
    </w:p>
    <w:p w14:paraId="4D909CE6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2.3. WebForm2</w:t>
      </w:r>
    </w:p>
    <w:p w14:paraId="3FDFFA52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2.3.1. WebForm2.aspx</w:t>
      </w:r>
    </w:p>
    <w:p w14:paraId="0E9302AB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2.3.2. WebForm2.aspx.cs</w:t>
      </w:r>
    </w:p>
    <w:p w14:paraId="38DA1CA8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2.3.3. SQL Profiler</w:t>
      </w:r>
    </w:p>
    <w:p w14:paraId="228A3E43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2.4. WebForm3</w:t>
      </w:r>
    </w:p>
    <w:p w14:paraId="2C835307" w14:textId="77777777" w:rsidR="006E47A2" w:rsidRPr="006E47A2" w:rsidRDefault="006E47A2" w:rsidP="009F14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2.4.1. WebForm3.aspx</w:t>
      </w:r>
    </w:p>
    <w:p w14:paraId="3B20360B" w14:textId="6D32FDF8" w:rsidR="00DD61BB" w:rsidRDefault="006E47A2" w:rsidP="009F14C5">
      <w:pPr>
        <w:spacing w:after="0"/>
      </w:pPr>
      <w:r w:rsidRPr="006E47A2">
        <w:rPr>
          <w:rFonts w:ascii="Times New Roman" w:eastAsia="Times New Roman" w:hAnsi="Times New Roman" w:cs="Times New Roman"/>
          <w:sz w:val="24"/>
          <w:szCs w:val="24"/>
        </w:rPr>
        <w:t>2.3.2. WebForm3.aspx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DC6196A" w14:textId="77777777" w:rsidR="00DD61BB" w:rsidRDefault="00DD61BB" w:rsidP="009F14C5">
      <w:pPr>
        <w:spacing w:after="0"/>
      </w:pPr>
      <w:r>
        <w:rPr>
          <w:rFonts w:ascii="Tahoma" w:hAnsi="Tahoma" w:cs="Tahoma"/>
          <w:sz w:val="48"/>
          <w:szCs w:val="48"/>
        </w:rPr>
        <w:t>0 Summary</w:t>
      </w:r>
    </w:p>
    <w:p w14:paraId="40D89059" w14:textId="77777777" w:rsidR="00DD61BB" w:rsidRDefault="00DD61BB" w:rsidP="009F14C5">
      <w:pPr>
        <w:spacing w:after="0"/>
      </w:pPr>
    </w:p>
    <w:p w14:paraId="4F2684D1" w14:textId="77777777" w:rsidR="00DD61BB" w:rsidRDefault="00DD61BB" w:rsidP="009F14C5">
      <w:pPr>
        <w:spacing w:after="0"/>
      </w:pPr>
      <w:r>
        <w:t>1.</w:t>
      </w:r>
    </w:p>
    <w:p w14:paraId="13C221A4" w14:textId="77777777" w:rsidR="00DD61BB" w:rsidRDefault="00DD61BB" w:rsidP="009F14C5">
      <w:pPr>
        <w:spacing w:after="0"/>
      </w:pPr>
      <w:r>
        <w:t>1.1.</w:t>
      </w:r>
    </w:p>
    <w:p w14:paraId="199150A5" w14:textId="77777777" w:rsidR="00DD61BB" w:rsidRDefault="00DD61BB" w:rsidP="009F14C5">
      <w:pPr>
        <w:spacing w:after="0"/>
      </w:pPr>
      <w:r>
        <w:t>Language Integrated</w:t>
      </w:r>
      <w:r>
        <w:t>整體</w:t>
      </w:r>
      <w:r>
        <w:t xml:space="preserve"> Query (LINQ) is a component between the LINQ query and the actual data source which includes SQL Server, XML documents, Objects in memory etc.  </w:t>
      </w:r>
    </w:p>
    <w:p w14:paraId="76CF8907" w14:textId="77777777" w:rsidR="00DD61BB" w:rsidRDefault="00DD61BB" w:rsidP="009F14C5">
      <w:pPr>
        <w:spacing w:after="0"/>
      </w:pPr>
      <w:proofErr w:type="gramStart"/>
      <w:r>
        <w:t>E.g.</w:t>
      </w:r>
      <w:proofErr w:type="gramEnd"/>
      <w:r>
        <w:t xml:space="preserve"> </w:t>
      </w:r>
      <w:proofErr w:type="spellStart"/>
      <w:r>
        <w:t>Linq</w:t>
      </w:r>
      <w:proofErr w:type="spellEnd"/>
      <w:r>
        <w:t xml:space="preserve"> to SQL provider can convert a </w:t>
      </w:r>
      <w:proofErr w:type="spellStart"/>
      <w:r>
        <w:t>Linq</w:t>
      </w:r>
      <w:proofErr w:type="spellEnd"/>
      <w:r>
        <w:t xml:space="preserve"> query to TSQL.</w:t>
      </w:r>
    </w:p>
    <w:p w14:paraId="12C8CF80" w14:textId="77777777" w:rsidR="00DD61BB" w:rsidRDefault="00DD61BB" w:rsidP="009F14C5">
      <w:pPr>
        <w:spacing w:after="0"/>
      </w:pPr>
      <w:r>
        <w:t>1.2.</w:t>
      </w:r>
    </w:p>
    <w:p w14:paraId="3CCD2204" w14:textId="77777777" w:rsidR="00DD61BB" w:rsidRDefault="00DD61BB" w:rsidP="009F14C5">
      <w:pPr>
        <w:spacing w:after="0"/>
      </w:pPr>
      <w:r>
        <w:t>LINQ query can be written by any .NET supported programming language, and it provides compile time error checking.</w:t>
      </w:r>
    </w:p>
    <w:p w14:paraId="341331FD" w14:textId="77777777" w:rsidR="00DD61BB" w:rsidRDefault="00DD61BB" w:rsidP="009F14C5">
      <w:pPr>
        <w:spacing w:after="0"/>
      </w:pPr>
    </w:p>
    <w:p w14:paraId="5F718330" w14:textId="77777777" w:rsidR="00DD61BB" w:rsidRDefault="00DD61BB" w:rsidP="009F14C5">
      <w:pPr>
        <w:spacing w:after="0"/>
      </w:pPr>
    </w:p>
    <w:p w14:paraId="20C29ED5" w14:textId="77777777" w:rsidR="00DD61BB" w:rsidRDefault="00DD61BB" w:rsidP="009F14C5">
      <w:pPr>
        <w:spacing w:after="0"/>
      </w:pPr>
      <w:r>
        <w:rPr>
          <w:sz w:val="48"/>
          <w:szCs w:val="48"/>
        </w:rPr>
        <w:t xml:space="preserve">1. Web Form Application -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Query</w:t>
      </w:r>
    </w:p>
    <w:p w14:paraId="65541569" w14:textId="77777777" w:rsidR="00DD61BB" w:rsidRDefault="00DD61BB" w:rsidP="009F14C5">
      <w:pPr>
        <w:spacing w:after="0"/>
      </w:pPr>
    </w:p>
    <w:p w14:paraId="65C65AA6" w14:textId="77777777" w:rsidR="00DD61BB" w:rsidRDefault="00DD61BB" w:rsidP="009F14C5">
      <w:pPr>
        <w:spacing w:after="0"/>
      </w:pPr>
      <w:r>
        <w:rPr>
          <w:sz w:val="36"/>
          <w:szCs w:val="36"/>
        </w:rPr>
        <w:t>1.1. TSQL</w:t>
      </w:r>
    </w:p>
    <w:p w14:paraId="059075AA" w14:textId="77777777" w:rsidR="00DD61BB" w:rsidRDefault="00DD61BB" w:rsidP="009F14C5">
      <w:pPr>
        <w:spacing w:after="0"/>
      </w:pPr>
    </w:p>
    <w:p w14:paraId="11FEA8B1" w14:textId="77777777" w:rsidR="00DD61BB" w:rsidRDefault="00DD61BB" w:rsidP="009F14C5">
      <w:pPr>
        <w:spacing w:after="0"/>
      </w:pPr>
      <w:r>
        <w:t>Database --&gt; Right Click --&gt; New Database --&gt;</w:t>
      </w:r>
    </w:p>
    <w:p w14:paraId="719A4F09" w14:textId="77777777" w:rsidR="00DD61BB" w:rsidRDefault="00DD61BB" w:rsidP="009F14C5">
      <w:pPr>
        <w:spacing w:after="0"/>
      </w:pPr>
      <w:r>
        <w:t xml:space="preserve">Database </w:t>
      </w:r>
      <w:proofErr w:type="gramStart"/>
      <w:r>
        <w:t>Name :</w:t>
      </w:r>
      <w:proofErr w:type="gramEnd"/>
      <w:r>
        <w:t xml:space="preserve"> Sample</w:t>
      </w:r>
    </w:p>
    <w:p w14:paraId="47D70A13" w14:textId="77777777" w:rsidR="00DD61BB" w:rsidRDefault="00DD61BB" w:rsidP="009F14C5">
      <w:pPr>
        <w:spacing w:after="0"/>
      </w:pPr>
      <w:r>
        <w:t xml:space="preserve">Options --&gt; Recovery </w:t>
      </w:r>
      <w:proofErr w:type="gramStart"/>
      <w:r>
        <w:t>Model :</w:t>
      </w:r>
      <w:proofErr w:type="gramEnd"/>
      <w:r>
        <w:t xml:space="preserve"> Simple</w:t>
      </w:r>
    </w:p>
    <w:p w14:paraId="1FAA53D8" w14:textId="77777777" w:rsidR="00DD61BB" w:rsidRDefault="00DD61BB" w:rsidP="009F14C5">
      <w:pPr>
        <w:spacing w:after="0"/>
      </w:pPr>
    </w:p>
    <w:p w14:paraId="645F503F" w14:textId="484DC664" w:rsidR="00DD61BB" w:rsidRDefault="00DD61BB" w:rsidP="009F14C5">
      <w:pPr>
        <w:spacing w:after="0"/>
      </w:pPr>
      <w:r>
        <w:rPr>
          <w:noProof/>
        </w:rPr>
        <w:lastRenderedPageBreak/>
        <w:drawing>
          <wp:inline distT="0" distB="0" distL="0" distR="0" wp14:anchorId="4985C705" wp14:editId="354C39AF">
            <wp:extent cx="5274310" cy="240030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6655E" w14:textId="77777777" w:rsidR="00DD61BB" w:rsidRDefault="00DD61BB" w:rsidP="009F14C5">
      <w:pPr>
        <w:spacing w:after="0"/>
      </w:pPr>
    </w:p>
    <w:p w14:paraId="1FBB90E1" w14:textId="77777777" w:rsidR="00DD61BB" w:rsidRDefault="00DD61BB" w:rsidP="009F14C5">
      <w:pPr>
        <w:spacing w:after="0"/>
      </w:pPr>
    </w:p>
    <w:p w14:paraId="79B1D762" w14:textId="77777777" w:rsidR="00DD61BB" w:rsidRDefault="00DD61BB" w:rsidP="009F14C5">
      <w:pPr>
        <w:spacing w:after="0"/>
      </w:pPr>
    </w:p>
    <w:p w14:paraId="36A0CE07" w14:textId="77777777" w:rsidR="00DD61BB" w:rsidRDefault="00DD61BB" w:rsidP="009F14C5">
      <w:pPr>
        <w:spacing w:after="0"/>
      </w:pPr>
      <w:r>
        <w:t xml:space="preserve">--Create </w:t>
      </w:r>
      <w:proofErr w:type="gramStart"/>
      <w:r>
        <w:t>an</w:t>
      </w:r>
      <w:proofErr w:type="gramEnd"/>
      <w:r>
        <w:t xml:space="preserve"> Sample </w:t>
      </w:r>
      <w:proofErr w:type="spellStart"/>
      <w:r>
        <w:t>DataBase</w:t>
      </w:r>
      <w:proofErr w:type="spellEnd"/>
      <w:r>
        <w:t xml:space="preserve"> and Run the following TSQL </w:t>
      </w:r>
    </w:p>
    <w:p w14:paraId="520CAD19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B5967A8" w14:textId="77777777" w:rsidR="00DD61BB" w:rsidRDefault="00DD61BB" w:rsidP="009F14C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FEA6E20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1F8F9027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6199E96E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 Gender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9D02D1" w14:textId="77777777" w:rsidR="00DD61BB" w:rsidRDefault="00DD61BB" w:rsidP="009F14C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6A81EE4E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15A01322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0ACF4D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BF8F8B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5F2A7C7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1B66DF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4629DD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4DC0ED9C" w14:textId="77777777" w:rsidR="00DD61BB" w:rsidRDefault="00DD61BB" w:rsidP="009F14C5">
      <w:pPr>
        <w:spacing w:after="0"/>
      </w:pPr>
    </w:p>
    <w:p w14:paraId="7D6849EB" w14:textId="77777777" w:rsidR="00DD61BB" w:rsidRDefault="00DD61BB" w:rsidP="009F14C5">
      <w:pPr>
        <w:spacing w:after="0"/>
      </w:pPr>
    </w:p>
    <w:p w14:paraId="24E8AAD1" w14:textId="77777777" w:rsidR="00DD61BB" w:rsidRDefault="00DD61BB" w:rsidP="009F14C5">
      <w:pPr>
        <w:spacing w:after="0"/>
      </w:pPr>
    </w:p>
    <w:p w14:paraId="0CEDE3E1" w14:textId="77777777" w:rsidR="00DD61BB" w:rsidRDefault="00DD61BB" w:rsidP="009F14C5">
      <w:pPr>
        <w:spacing w:after="0"/>
      </w:pPr>
      <w:r>
        <w:rPr>
          <w:sz w:val="36"/>
          <w:szCs w:val="36"/>
        </w:rPr>
        <w:t>1.2. Set up SQL Authentication</w:t>
      </w:r>
    </w:p>
    <w:p w14:paraId="1D4BDAF3" w14:textId="77777777" w:rsidR="00DD61BB" w:rsidRDefault="00DD61BB" w:rsidP="009F14C5">
      <w:pPr>
        <w:spacing w:after="0"/>
      </w:pPr>
    </w:p>
    <w:p w14:paraId="021B5633" w14:textId="77777777" w:rsidR="00DD61BB" w:rsidRDefault="00DD61BB" w:rsidP="009F14C5">
      <w:pPr>
        <w:spacing w:after="0"/>
      </w:pPr>
    </w:p>
    <w:p w14:paraId="6DC6A5A9" w14:textId="77777777" w:rsidR="00DD61BB" w:rsidRDefault="00DD61BB" w:rsidP="009F14C5">
      <w:pPr>
        <w:spacing w:after="0"/>
      </w:pPr>
      <w:r>
        <w:rPr>
          <w:sz w:val="18"/>
          <w:szCs w:val="18"/>
        </w:rPr>
        <w:t>In SQL server</w:t>
      </w:r>
    </w:p>
    <w:p w14:paraId="78CE3B01" w14:textId="77777777" w:rsidR="00DD61BB" w:rsidRDefault="00DD61BB" w:rsidP="009F14C5">
      <w:pPr>
        <w:spacing w:after="0"/>
      </w:pPr>
      <w:r>
        <w:t>Object Explorer --&gt; Security --&gt; Logins --&gt; New Logins</w:t>
      </w:r>
    </w:p>
    <w:p w14:paraId="1ABA9AD0" w14:textId="77777777" w:rsidR="00DD61BB" w:rsidRDefault="00DD61BB" w:rsidP="009F14C5">
      <w:pPr>
        <w:spacing w:after="0"/>
      </w:pPr>
      <w:r>
        <w:t>--&gt; </w:t>
      </w:r>
    </w:p>
    <w:p w14:paraId="03D1E460" w14:textId="77777777" w:rsidR="00DD61BB" w:rsidRDefault="00DD61BB" w:rsidP="009F14C5">
      <w:pPr>
        <w:spacing w:after="0"/>
      </w:pPr>
      <w:r>
        <w:t>General Tab</w:t>
      </w:r>
    </w:p>
    <w:p w14:paraId="2632DCF1" w14:textId="77777777" w:rsidR="00DD61BB" w:rsidRDefault="00DD61BB" w:rsidP="009F14C5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0852C785" w14:textId="77777777" w:rsidR="00DD61BB" w:rsidRDefault="00DD61BB" w:rsidP="009F14C5">
      <w:pPr>
        <w:spacing w:after="0"/>
      </w:pPr>
      <w:r>
        <w:rPr>
          <w:b/>
          <w:bCs/>
        </w:rPr>
        <w:t>Tester</w:t>
      </w:r>
    </w:p>
    <w:p w14:paraId="6ABCF51B" w14:textId="77777777" w:rsidR="00DD61BB" w:rsidRDefault="00DD61BB" w:rsidP="009F14C5">
      <w:pPr>
        <w:spacing w:after="0"/>
      </w:pPr>
      <w:r>
        <w:t>Password:</w:t>
      </w:r>
    </w:p>
    <w:p w14:paraId="6E140B0F" w14:textId="77777777" w:rsidR="00DD61BB" w:rsidRDefault="00DD61BB" w:rsidP="009F14C5">
      <w:pPr>
        <w:spacing w:after="0"/>
      </w:pPr>
      <w:r>
        <w:rPr>
          <w:b/>
          <w:bCs/>
        </w:rPr>
        <w:t>1234</w:t>
      </w:r>
    </w:p>
    <w:p w14:paraId="11F94121" w14:textId="77777777" w:rsidR="00DD61BB" w:rsidRDefault="00DD61BB" w:rsidP="009F14C5">
      <w:pPr>
        <w:spacing w:after="0"/>
      </w:pPr>
      <w:r>
        <w:t>Default Database:</w:t>
      </w:r>
    </w:p>
    <w:p w14:paraId="22443A13" w14:textId="77777777" w:rsidR="00DD61BB" w:rsidRDefault="00DD61BB" w:rsidP="009F14C5">
      <w:pPr>
        <w:spacing w:after="0"/>
      </w:pPr>
      <w:r>
        <w:rPr>
          <w:b/>
          <w:bCs/>
        </w:rPr>
        <w:t>Sample</w:t>
      </w:r>
    </w:p>
    <w:p w14:paraId="2E74AF63" w14:textId="77777777" w:rsidR="00DD61BB" w:rsidRDefault="00DD61BB" w:rsidP="009F14C5">
      <w:pPr>
        <w:spacing w:after="0"/>
      </w:pPr>
      <w:r>
        <w:t>--&gt;</w:t>
      </w:r>
    </w:p>
    <w:p w14:paraId="4D79438D" w14:textId="77777777" w:rsidR="00DD61BB" w:rsidRDefault="00DD61BB" w:rsidP="009F14C5">
      <w:pPr>
        <w:spacing w:after="0"/>
      </w:pPr>
      <w:r>
        <w:t>Server Roles Tab</w:t>
      </w:r>
    </w:p>
    <w:p w14:paraId="40216937" w14:textId="77777777" w:rsidR="00DD61BB" w:rsidRDefault="00DD61BB" w:rsidP="009F14C5">
      <w:pPr>
        <w:spacing w:after="0"/>
      </w:pPr>
      <w:r>
        <w:t>Select</w:t>
      </w:r>
    </w:p>
    <w:p w14:paraId="5CCE3985" w14:textId="77777777" w:rsidR="00DD61BB" w:rsidRDefault="00DD61BB" w:rsidP="009F14C5">
      <w:pPr>
        <w:spacing w:after="0"/>
      </w:pPr>
      <w:r>
        <w:rPr>
          <w:b/>
          <w:bCs/>
          <w:sz w:val="18"/>
          <w:szCs w:val="18"/>
        </w:rPr>
        <w:t>sysadmin</w:t>
      </w:r>
    </w:p>
    <w:p w14:paraId="6E819BA6" w14:textId="77777777" w:rsidR="00DD61BB" w:rsidRDefault="00DD61BB" w:rsidP="009F14C5">
      <w:pPr>
        <w:spacing w:after="0"/>
      </w:pPr>
      <w:r>
        <w:t>--&gt;</w:t>
      </w:r>
    </w:p>
    <w:p w14:paraId="7D3D2490" w14:textId="77777777" w:rsidR="00DD61BB" w:rsidRDefault="00DD61BB" w:rsidP="009F14C5">
      <w:pPr>
        <w:spacing w:after="0"/>
      </w:pPr>
      <w:r>
        <w:t>User Mapping Tab</w:t>
      </w:r>
    </w:p>
    <w:p w14:paraId="2DB0B2DB" w14:textId="77777777" w:rsidR="00DD61BB" w:rsidRDefault="00DD61BB" w:rsidP="009F14C5">
      <w:pPr>
        <w:spacing w:after="0"/>
      </w:pPr>
      <w:r>
        <w:t>Select </w:t>
      </w:r>
      <w:r>
        <w:rPr>
          <w:b/>
          <w:bCs/>
          <w:sz w:val="18"/>
          <w:szCs w:val="18"/>
        </w:rPr>
        <w:t>Sample</w:t>
      </w:r>
    </w:p>
    <w:p w14:paraId="6ECA4FDA" w14:textId="77777777" w:rsidR="00DD61BB" w:rsidRDefault="00DD61BB" w:rsidP="009F14C5">
      <w:pPr>
        <w:spacing w:after="0"/>
      </w:pPr>
      <w:r>
        <w:lastRenderedPageBreak/>
        <w:t>Select every Roles.</w:t>
      </w:r>
    </w:p>
    <w:p w14:paraId="6266454B" w14:textId="77777777" w:rsidR="00DD61BB" w:rsidRDefault="00DD61BB" w:rsidP="009F14C5">
      <w:pPr>
        <w:spacing w:after="0"/>
      </w:pPr>
    </w:p>
    <w:p w14:paraId="087D4C0E" w14:textId="77777777" w:rsidR="00DD61BB" w:rsidRDefault="00DD61BB" w:rsidP="009F14C5">
      <w:pPr>
        <w:spacing w:after="0"/>
      </w:pPr>
    </w:p>
    <w:p w14:paraId="49DB6796" w14:textId="77777777" w:rsidR="00DD61BB" w:rsidRDefault="00DD61BB" w:rsidP="009F14C5">
      <w:pPr>
        <w:spacing w:after="0"/>
      </w:pPr>
    </w:p>
    <w:p w14:paraId="0121CFAB" w14:textId="2B239B68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2C30E628" wp14:editId="09E4D748">
            <wp:extent cx="2887980" cy="201930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8955D" w14:textId="77777777" w:rsidR="00DD61BB" w:rsidRDefault="00DD61BB" w:rsidP="009F14C5">
      <w:pPr>
        <w:spacing w:after="0"/>
      </w:pPr>
    </w:p>
    <w:p w14:paraId="74F6B3C6" w14:textId="77777777" w:rsidR="00DD61BB" w:rsidRDefault="00DD61BB" w:rsidP="009F14C5">
      <w:pPr>
        <w:spacing w:after="0"/>
      </w:pPr>
    </w:p>
    <w:p w14:paraId="375BB7F7" w14:textId="77777777" w:rsidR="00DD61BB" w:rsidRDefault="00DD61BB" w:rsidP="009F14C5">
      <w:pPr>
        <w:spacing w:after="0"/>
      </w:pPr>
    </w:p>
    <w:p w14:paraId="54AD58B8" w14:textId="6EB986A9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6AFA501D" wp14:editId="4825D718">
            <wp:extent cx="5274310" cy="4773930"/>
            <wp:effectExtent l="0" t="0" r="254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16A74" w14:textId="77777777" w:rsidR="00DD61BB" w:rsidRDefault="00DD61BB" w:rsidP="009F14C5">
      <w:pPr>
        <w:spacing w:after="0"/>
      </w:pPr>
    </w:p>
    <w:p w14:paraId="17CDB54A" w14:textId="54212A94" w:rsidR="00DD61BB" w:rsidRDefault="00DD61BB" w:rsidP="009F14C5">
      <w:pPr>
        <w:spacing w:after="0"/>
      </w:pPr>
      <w:r>
        <w:rPr>
          <w:noProof/>
        </w:rPr>
        <w:lastRenderedPageBreak/>
        <w:drawing>
          <wp:inline distT="0" distB="0" distL="0" distR="0" wp14:anchorId="1FE06298" wp14:editId="6CAD6C50">
            <wp:extent cx="4107180" cy="3710940"/>
            <wp:effectExtent l="0" t="0" r="7620" b="381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0A6DB" w14:textId="77777777" w:rsidR="00DD61BB" w:rsidRDefault="00DD61BB" w:rsidP="009F14C5">
      <w:pPr>
        <w:spacing w:after="0"/>
      </w:pPr>
    </w:p>
    <w:p w14:paraId="18FE0AA2" w14:textId="34655392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7E333702" wp14:editId="5360673C">
            <wp:extent cx="5274310" cy="4772025"/>
            <wp:effectExtent l="0" t="0" r="254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AB1FB" w14:textId="77777777" w:rsidR="00DD61BB" w:rsidRDefault="00DD61BB" w:rsidP="009F14C5">
      <w:pPr>
        <w:spacing w:after="0"/>
      </w:pPr>
    </w:p>
    <w:p w14:paraId="1ABACED1" w14:textId="77777777" w:rsidR="00DD61BB" w:rsidRDefault="00DD61BB" w:rsidP="009F14C5">
      <w:pPr>
        <w:spacing w:after="0"/>
      </w:pPr>
    </w:p>
    <w:p w14:paraId="0B9CD93B" w14:textId="77777777" w:rsidR="00DD61BB" w:rsidRDefault="00DD61BB" w:rsidP="009F14C5">
      <w:pPr>
        <w:spacing w:after="0"/>
      </w:pPr>
      <w:r>
        <w:rPr>
          <w:sz w:val="36"/>
          <w:szCs w:val="36"/>
        </w:rPr>
        <w:t>1.3. Create Web Application</w:t>
      </w:r>
    </w:p>
    <w:p w14:paraId="1B4673D8" w14:textId="77777777" w:rsidR="00DD61BB" w:rsidRDefault="00DD61BB" w:rsidP="009F14C5">
      <w:pPr>
        <w:spacing w:after="0"/>
      </w:pPr>
    </w:p>
    <w:p w14:paraId="78D6DCEA" w14:textId="77777777" w:rsidR="00DD61BB" w:rsidRDefault="00DD61BB" w:rsidP="009F14C5">
      <w:pPr>
        <w:spacing w:after="0"/>
      </w:pPr>
      <w:r>
        <w:t>Open Visual Studio, I am currently using VS2017</w:t>
      </w:r>
    </w:p>
    <w:p w14:paraId="65E5E6BB" w14:textId="77777777" w:rsidR="00DD61BB" w:rsidRDefault="00DD61BB" w:rsidP="009F14C5">
      <w:pPr>
        <w:spacing w:after="0"/>
      </w:pPr>
      <w:r>
        <w:lastRenderedPageBreak/>
        <w:t xml:space="preserve">If you don't have it, you may </w:t>
      </w:r>
      <w:proofErr w:type="gramStart"/>
      <w:r>
        <w:t>following</w:t>
      </w:r>
      <w:proofErr w:type="gramEnd"/>
      <w:r>
        <w:t xml:space="preserve"> the instruction here to download.</w:t>
      </w:r>
    </w:p>
    <w:p w14:paraId="3FD17929" w14:textId="77777777" w:rsidR="00DD61BB" w:rsidRDefault="00000000" w:rsidP="009F14C5">
      <w:pPr>
        <w:spacing w:after="0"/>
      </w:pPr>
      <w:hyperlink r:id="rId14" w:history="1">
        <w:r w:rsidR="00DD61BB">
          <w:rPr>
            <w:rStyle w:val="Hyperlink"/>
            <w:sz w:val="18"/>
            <w:szCs w:val="18"/>
          </w:rPr>
          <w:t>http://ithandyguytutorial.blogspot.com/2017/10/ch00install-visual-studio-2017-offline.html</w:t>
        </w:r>
      </w:hyperlink>
    </w:p>
    <w:p w14:paraId="622202F1" w14:textId="77777777" w:rsidR="00DD61BB" w:rsidRDefault="00DD61BB" w:rsidP="009F14C5">
      <w:pPr>
        <w:spacing w:after="0"/>
      </w:pPr>
    </w:p>
    <w:p w14:paraId="4DD7CAB7" w14:textId="77777777" w:rsidR="00DD61BB" w:rsidRDefault="00DD61BB" w:rsidP="009F14C5">
      <w:pPr>
        <w:spacing w:after="0"/>
      </w:pPr>
      <w:r>
        <w:rPr>
          <w:sz w:val="18"/>
          <w:szCs w:val="18"/>
        </w:rPr>
        <w:t>New Project --&gt; Web --&gt;</w:t>
      </w:r>
      <w:r>
        <w:t> ASP.NET </w:t>
      </w:r>
      <w:r>
        <w:rPr>
          <w:b/>
          <w:bCs/>
          <w:sz w:val="18"/>
          <w:szCs w:val="18"/>
        </w:rPr>
        <w:t>Web Application (.Net Framework)</w:t>
      </w:r>
    </w:p>
    <w:p w14:paraId="6A88AF49" w14:textId="77777777" w:rsidR="00DD61BB" w:rsidRDefault="00DD61BB" w:rsidP="009F14C5">
      <w:pPr>
        <w:spacing w:after="0"/>
      </w:pPr>
      <w:r>
        <w:rPr>
          <w:sz w:val="18"/>
          <w:szCs w:val="18"/>
        </w:rPr>
        <w:t>--&gt;</w:t>
      </w:r>
    </w:p>
    <w:p w14:paraId="18B97770" w14:textId="77777777" w:rsidR="00DD61BB" w:rsidRDefault="00DD61BB" w:rsidP="009F14C5">
      <w:pPr>
        <w:spacing w:after="0"/>
      </w:pPr>
      <w:r>
        <w:rPr>
          <w:sz w:val="18"/>
          <w:szCs w:val="18"/>
        </w:rPr>
        <w:t>Name:</w:t>
      </w:r>
    </w:p>
    <w:p w14:paraId="1E27B717" w14:textId="77777777" w:rsidR="00DD61BB" w:rsidRDefault="00DD61BB" w:rsidP="009F14C5">
      <w:pPr>
        <w:spacing w:after="0"/>
      </w:pPr>
      <w:r>
        <w:rPr>
          <w:b/>
          <w:bCs/>
          <w:sz w:val="18"/>
          <w:szCs w:val="18"/>
        </w:rPr>
        <w:t>Sample</w:t>
      </w:r>
    </w:p>
    <w:p w14:paraId="74A7B80E" w14:textId="77777777" w:rsidR="00DD61BB" w:rsidRDefault="00DD61BB" w:rsidP="009F14C5">
      <w:pPr>
        <w:spacing w:after="0"/>
      </w:pPr>
      <w:r>
        <w:rPr>
          <w:sz w:val="18"/>
          <w:szCs w:val="18"/>
        </w:rPr>
        <w:t>--&gt;</w:t>
      </w:r>
      <w:r>
        <w:t> </w:t>
      </w:r>
      <w:r>
        <w:rPr>
          <w:b/>
          <w:bCs/>
          <w:sz w:val="18"/>
          <w:szCs w:val="18"/>
        </w:rPr>
        <w:t>Empty</w:t>
      </w:r>
      <w:r>
        <w:t> </w:t>
      </w:r>
      <w:r>
        <w:rPr>
          <w:sz w:val="18"/>
          <w:szCs w:val="18"/>
        </w:rPr>
        <w:t>--&gt; Select "</w:t>
      </w:r>
      <w:r>
        <w:rPr>
          <w:b/>
          <w:bCs/>
          <w:sz w:val="18"/>
          <w:szCs w:val="18"/>
        </w:rPr>
        <w:t>Web Forms</w:t>
      </w:r>
      <w:proofErr w:type="gramStart"/>
      <w:r>
        <w:rPr>
          <w:sz w:val="18"/>
          <w:szCs w:val="18"/>
        </w:rPr>
        <w:t>"  --</w:t>
      </w:r>
      <w:proofErr w:type="gramEnd"/>
      <w:r>
        <w:rPr>
          <w:sz w:val="18"/>
          <w:szCs w:val="18"/>
        </w:rPr>
        <w:t>&gt; OK</w:t>
      </w:r>
    </w:p>
    <w:p w14:paraId="614CF4F5" w14:textId="77777777" w:rsidR="00DD61BB" w:rsidRDefault="00DD61BB" w:rsidP="009F14C5">
      <w:pPr>
        <w:spacing w:after="0"/>
      </w:pPr>
    </w:p>
    <w:p w14:paraId="605E4F37" w14:textId="317EB33D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0DD2471C" wp14:editId="2A44EE82">
            <wp:extent cx="5274310" cy="25761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1E69F" w14:textId="77777777" w:rsidR="00DD61BB" w:rsidRDefault="00DD61BB" w:rsidP="009F14C5">
      <w:pPr>
        <w:spacing w:after="0"/>
      </w:pPr>
    </w:p>
    <w:p w14:paraId="52C91BFB" w14:textId="5948B907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56FEA88E" wp14:editId="39DFC9AD">
            <wp:extent cx="5274310" cy="343662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34B32" w14:textId="77777777" w:rsidR="00DD61BB" w:rsidRDefault="00DD61BB" w:rsidP="009F14C5">
      <w:pPr>
        <w:spacing w:after="0"/>
      </w:pPr>
    </w:p>
    <w:p w14:paraId="18A87CEE" w14:textId="77777777" w:rsidR="00DD61BB" w:rsidRDefault="00DD61BB" w:rsidP="009F14C5">
      <w:pPr>
        <w:spacing w:after="0"/>
      </w:pPr>
    </w:p>
    <w:p w14:paraId="12CD800B" w14:textId="77777777" w:rsidR="00DD61BB" w:rsidRDefault="00DD61BB" w:rsidP="009F14C5">
      <w:pPr>
        <w:spacing w:after="0"/>
      </w:pPr>
      <w:r>
        <w:rPr>
          <w:sz w:val="36"/>
          <w:szCs w:val="36"/>
        </w:rPr>
        <w:t>1.4. Code</w:t>
      </w:r>
    </w:p>
    <w:p w14:paraId="70B5E7B5" w14:textId="77777777" w:rsidR="00DD61BB" w:rsidRDefault="00DD61BB" w:rsidP="009F14C5">
      <w:pPr>
        <w:spacing w:after="0"/>
      </w:pPr>
    </w:p>
    <w:p w14:paraId="0D86F00F" w14:textId="77777777" w:rsidR="00DD61BB" w:rsidRDefault="00DD61BB" w:rsidP="009F14C5">
      <w:pPr>
        <w:spacing w:after="0"/>
      </w:pPr>
      <w:r>
        <w:rPr>
          <w:sz w:val="32"/>
          <w:szCs w:val="32"/>
        </w:rPr>
        <w:t>1.4.1. </w:t>
      </w:r>
      <w:proofErr w:type="spellStart"/>
      <w:r>
        <w:rPr>
          <w:sz w:val="32"/>
          <w:szCs w:val="32"/>
        </w:rPr>
        <w:t>Web.config</w:t>
      </w:r>
      <w:proofErr w:type="spellEnd"/>
    </w:p>
    <w:p w14:paraId="0CB4391B" w14:textId="77777777" w:rsidR="00DD61BB" w:rsidRDefault="00DD61BB" w:rsidP="009F14C5">
      <w:pPr>
        <w:spacing w:after="0"/>
      </w:pPr>
    </w:p>
    <w:p w14:paraId="78FF897C" w14:textId="77777777" w:rsidR="00DD61BB" w:rsidRDefault="00DD61BB" w:rsidP="009F14C5">
      <w:pPr>
        <w:spacing w:after="0"/>
      </w:pPr>
      <w:r>
        <w:t>Add connection String</w:t>
      </w:r>
    </w:p>
    <w:p w14:paraId="7E4A6197" w14:textId="77777777" w:rsidR="00DD61BB" w:rsidRDefault="00DD61BB" w:rsidP="009F14C5">
      <w:pPr>
        <w:spacing w:after="0"/>
      </w:pPr>
    </w:p>
    <w:p w14:paraId="068ECE54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8E125B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862FC7B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lastRenderedPageBreak/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ata Source=N550JKL\SQL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2016;Initial</w:t>
      </w:r>
      <w:proofErr w:type="gram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talo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;User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ID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ester;Password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123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</w:p>
    <w:p w14:paraId="087CE935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B0B46BC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AA561C7" w14:textId="77777777" w:rsidR="00DD61BB" w:rsidRDefault="00DD61BB" w:rsidP="009F14C5">
      <w:pPr>
        <w:spacing w:after="0"/>
      </w:pPr>
    </w:p>
    <w:p w14:paraId="75A4F412" w14:textId="507BF91B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02952FF3" wp14:editId="0169BCC8">
            <wp:extent cx="5274310" cy="1210945"/>
            <wp:effectExtent l="0" t="0" r="2540" b="825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43C24" w14:textId="77777777" w:rsidR="00DD61BB" w:rsidRDefault="00DD61BB" w:rsidP="009F14C5">
      <w:pPr>
        <w:spacing w:after="0"/>
      </w:pPr>
    </w:p>
    <w:p w14:paraId="72F4169A" w14:textId="77777777" w:rsidR="00DD61BB" w:rsidRDefault="00DD61BB" w:rsidP="009F14C5">
      <w:pPr>
        <w:spacing w:after="0"/>
      </w:pPr>
    </w:p>
    <w:p w14:paraId="191416DF" w14:textId="77777777" w:rsidR="00DD61BB" w:rsidRDefault="00DD61BB" w:rsidP="009F14C5">
      <w:pPr>
        <w:spacing w:after="0"/>
      </w:pPr>
      <w:r>
        <w:rPr>
          <w:sz w:val="32"/>
          <w:szCs w:val="32"/>
        </w:rPr>
        <w:t>1.4.2. WebForm1.aspx</w:t>
      </w:r>
    </w:p>
    <w:p w14:paraId="32BE257B" w14:textId="77777777" w:rsidR="00DD61BB" w:rsidRDefault="00DD61BB" w:rsidP="009F14C5">
      <w:pPr>
        <w:spacing w:after="0"/>
      </w:pPr>
    </w:p>
    <w:p w14:paraId="43B0A990" w14:textId="77777777" w:rsidR="00DD61BB" w:rsidRDefault="00DD61BB" w:rsidP="009F14C5">
      <w:pPr>
        <w:spacing w:after="0"/>
      </w:pPr>
      <w:proofErr w:type="spellStart"/>
      <w:r>
        <w:t>ProjectName</w:t>
      </w:r>
      <w:proofErr w:type="spellEnd"/>
      <w:r>
        <w:t xml:space="preserve"> --&gt; Right Click --&gt; Add --&gt; New Item...</w:t>
      </w:r>
    </w:p>
    <w:p w14:paraId="6B65D6E5" w14:textId="77777777" w:rsidR="00DD61BB" w:rsidRDefault="00DD61BB" w:rsidP="009F14C5">
      <w:pPr>
        <w:spacing w:after="0"/>
      </w:pPr>
      <w:r>
        <w:t>--&gt; </w:t>
      </w:r>
    </w:p>
    <w:p w14:paraId="3CF20A60" w14:textId="77777777" w:rsidR="00DD61BB" w:rsidRDefault="00DD61BB" w:rsidP="009F14C5">
      <w:pPr>
        <w:spacing w:after="0"/>
      </w:pPr>
      <w:proofErr w:type="spellStart"/>
      <w:r>
        <w:rPr>
          <w:b/>
          <w:bCs/>
          <w:sz w:val="18"/>
          <w:szCs w:val="18"/>
        </w:rPr>
        <w:t>WebForm</w:t>
      </w:r>
      <w:proofErr w:type="spellEnd"/>
    </w:p>
    <w:p w14:paraId="2C84D008" w14:textId="77777777" w:rsidR="00DD61BB" w:rsidRDefault="00DD61BB" w:rsidP="009F14C5">
      <w:pPr>
        <w:spacing w:after="0"/>
      </w:pPr>
      <w:proofErr w:type="gramStart"/>
      <w:r>
        <w:t>Name :</w:t>
      </w:r>
      <w:proofErr w:type="gramEnd"/>
    </w:p>
    <w:p w14:paraId="7E2D7D7F" w14:textId="77777777" w:rsidR="00DD61BB" w:rsidRDefault="00DD61BB" w:rsidP="009F14C5">
      <w:pPr>
        <w:spacing w:after="0"/>
      </w:pPr>
      <w:r>
        <w:rPr>
          <w:b/>
          <w:bCs/>
          <w:sz w:val="18"/>
          <w:szCs w:val="18"/>
        </w:rPr>
        <w:t>WebForm1.aspx</w:t>
      </w:r>
    </w:p>
    <w:p w14:paraId="323472FD" w14:textId="77777777" w:rsidR="00DD61BB" w:rsidRDefault="00DD61BB" w:rsidP="009F14C5">
      <w:pPr>
        <w:spacing w:after="0"/>
      </w:pPr>
    </w:p>
    <w:p w14:paraId="212C2582" w14:textId="77777777" w:rsidR="00DD61BB" w:rsidRDefault="00DD61BB" w:rsidP="009F14C5">
      <w:pPr>
        <w:spacing w:after="0"/>
      </w:pPr>
    </w:p>
    <w:p w14:paraId="35A7BEA6" w14:textId="28A08D58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305D2105" wp14:editId="5CD9BFD1">
            <wp:extent cx="5274310" cy="229997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9B8A6" w14:textId="77777777" w:rsidR="00DD61BB" w:rsidRDefault="00DD61BB" w:rsidP="009F14C5">
      <w:pPr>
        <w:spacing w:after="0"/>
      </w:pPr>
    </w:p>
    <w:p w14:paraId="4A3DAA0C" w14:textId="77777777" w:rsidR="00DD61BB" w:rsidRDefault="00DD61BB" w:rsidP="009F14C5">
      <w:pPr>
        <w:spacing w:after="0"/>
      </w:pPr>
    </w:p>
    <w:p w14:paraId="3AB15E02" w14:textId="4235BA4E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7FC888F1" wp14:editId="23064299">
            <wp:extent cx="5274310" cy="2811780"/>
            <wp:effectExtent l="0" t="0" r="254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04FCA" w14:textId="77777777" w:rsidR="00DD61BB" w:rsidRDefault="00DD61BB" w:rsidP="009F14C5">
      <w:pPr>
        <w:spacing w:after="0"/>
      </w:pPr>
    </w:p>
    <w:p w14:paraId="0CB1C2CA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1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1A8A8106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847B27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http://www.w3.org/1999/xhtml</w:t>
        </w:r>
      </w:hyperlink>
      <w:r>
        <w:rPr>
          <w:rFonts w:ascii="Consolas" w:hAnsi="Consolas"/>
          <w:color w:val="0000FF"/>
          <w:sz w:val="18"/>
          <w:szCs w:val="18"/>
        </w:rPr>
        <w:t>"&gt;</w:t>
      </w:r>
    </w:p>
    <w:p w14:paraId="4B7554F1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6F489038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D1990C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E93FFE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48DCED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55502811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1E0850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ridView1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E31D3B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9491B7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A6D8B9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D4F060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164B13" w14:textId="77777777" w:rsidR="00DD61BB" w:rsidRDefault="00DD61BB" w:rsidP="009F14C5">
      <w:pPr>
        <w:spacing w:after="0"/>
      </w:pPr>
    </w:p>
    <w:p w14:paraId="074AD439" w14:textId="77777777" w:rsidR="00DD61BB" w:rsidRDefault="00DD61BB" w:rsidP="009F14C5">
      <w:pPr>
        <w:spacing w:after="0"/>
      </w:pPr>
      <w:r>
        <w:rPr>
          <w:sz w:val="32"/>
          <w:szCs w:val="32"/>
        </w:rPr>
        <w:t>1.4.3. WebForm1.aspx.cs</w:t>
      </w:r>
    </w:p>
    <w:p w14:paraId="5CBC4AA6" w14:textId="77777777" w:rsidR="00DD61BB" w:rsidRDefault="00DD61BB" w:rsidP="009F14C5">
      <w:pPr>
        <w:spacing w:after="0"/>
      </w:pPr>
    </w:p>
    <w:p w14:paraId="3E88A822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1BA6F46C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EFBA56E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Configuration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70650C4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SqlClient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85546F1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5A8F804A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E397092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System.Web.UI.</w:t>
      </w:r>
      <w:r>
        <w:rPr>
          <w:rFonts w:ascii="Consolas" w:hAnsi="Consolas"/>
          <w:color w:val="2B91AF"/>
          <w:sz w:val="18"/>
          <w:szCs w:val="18"/>
        </w:rPr>
        <w:t>Page</w:t>
      </w:r>
      <w:proofErr w:type="spellEnd"/>
    </w:p>
    <w:p w14:paraId="0CA07B24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3A0CF5A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</w:t>
      </w:r>
      <w:proofErr w:type="gramStart"/>
      <w:r>
        <w:rPr>
          <w:rFonts w:ascii="Consolas" w:hAnsi="Consolas"/>
          <w:sz w:val="18"/>
          <w:szCs w:val="18"/>
        </w:rPr>
        <w:t>Lo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4B3F56CF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F215FE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s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SampleConnectionString"</w:t>
      </w:r>
      <w:proofErr w:type="gramStart"/>
      <w:r>
        <w:rPr>
          <w:rFonts w:ascii="Consolas" w:hAnsi="Consolas"/>
          <w:sz w:val="18"/>
          <w:szCs w:val="18"/>
        </w:rPr>
        <w:t>].ConnectionStr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7D42A675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cs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F8DA02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</w:p>
    <w:p w14:paraId="65D029CF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     (</w:t>
      </w:r>
      <w:r>
        <w:rPr>
          <w:rFonts w:ascii="Consolas" w:hAnsi="Consolas"/>
          <w:color w:val="A31515"/>
          <w:sz w:val="18"/>
          <w:szCs w:val="18"/>
        </w:rPr>
        <w:t>"Select Id, Name, Gender from Gamer where Gender='Female'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sqlConnection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DE0D50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55A136A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qlConnection.Ope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BA78C44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DataRead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DataRead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qlCommand.ExecuteRead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BD06D6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DataReader.Read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7FBC1C6D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E9B75E2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D065BB5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Item.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sz w:val="18"/>
          <w:szCs w:val="18"/>
        </w:rPr>
        <w:t>sqlDataReade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]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F90B4A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Item.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qlDataReade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"</w:t>
      </w:r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0832FC3D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Item.Gend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qlDataReade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Gender"</w:t>
      </w:r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7036849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C46DDE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2B7C414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qlConnection.Clo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E9F25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ridView1.DataSourc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00364A7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 GridView1.DataBind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391B1C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2D1BCBE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34295D6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1C7AF58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42A9992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1523D7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B0D8C29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1C6D56A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3F61928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32FB840" w14:textId="391B0A4C" w:rsidR="00DD61BB" w:rsidRDefault="00DD61BB" w:rsidP="009F14C5">
      <w:pPr>
        <w:spacing w:after="0"/>
      </w:pPr>
      <w:r>
        <w:rPr>
          <w:noProof/>
        </w:rPr>
        <w:lastRenderedPageBreak/>
        <w:drawing>
          <wp:inline distT="0" distB="0" distL="0" distR="0" wp14:anchorId="4B3A8B5F" wp14:editId="56CE0823">
            <wp:extent cx="2065020" cy="24003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02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C22E1" w14:textId="77777777" w:rsidR="00DD61BB" w:rsidRDefault="00DD61BB" w:rsidP="009F14C5">
      <w:pPr>
        <w:spacing w:after="0"/>
      </w:pPr>
    </w:p>
    <w:p w14:paraId="5492CAFC" w14:textId="77777777" w:rsidR="00DD61BB" w:rsidRDefault="00DD61BB" w:rsidP="009F14C5">
      <w:pPr>
        <w:spacing w:after="0"/>
      </w:pPr>
    </w:p>
    <w:p w14:paraId="1E81F6B2" w14:textId="77777777" w:rsidR="00DD61BB" w:rsidRDefault="00DD61BB" w:rsidP="009F14C5">
      <w:pPr>
        <w:spacing w:after="0"/>
      </w:pPr>
      <w:r>
        <w:rPr>
          <w:sz w:val="48"/>
          <w:szCs w:val="48"/>
        </w:rPr>
        <w:t xml:space="preserve">2.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to SQL</w:t>
      </w:r>
    </w:p>
    <w:p w14:paraId="7AE1D9A3" w14:textId="77777777" w:rsidR="00DD61BB" w:rsidRDefault="00DD61BB" w:rsidP="009F14C5">
      <w:pPr>
        <w:spacing w:after="0"/>
      </w:pPr>
    </w:p>
    <w:p w14:paraId="45672D4A" w14:textId="77777777" w:rsidR="00DD61BB" w:rsidRDefault="00DD61BB" w:rsidP="009F14C5">
      <w:pPr>
        <w:spacing w:after="0"/>
      </w:pPr>
      <w:r>
        <w:rPr>
          <w:sz w:val="36"/>
          <w:szCs w:val="36"/>
        </w:rPr>
        <w:t>2.1. Add Connection</w:t>
      </w:r>
    </w:p>
    <w:p w14:paraId="22413917" w14:textId="77777777" w:rsidR="00DD61BB" w:rsidRDefault="00DD61BB" w:rsidP="009F14C5">
      <w:pPr>
        <w:spacing w:after="0"/>
      </w:pPr>
    </w:p>
    <w:p w14:paraId="3B37EC97" w14:textId="77777777" w:rsidR="00DD61BB" w:rsidRDefault="00DD61BB" w:rsidP="009F14C5">
      <w:pPr>
        <w:spacing w:after="0"/>
      </w:pPr>
      <w:r>
        <w:t>Server Explorer --&gt; Data Connections --&gt; Right click --&gt; Add Connection...</w:t>
      </w:r>
    </w:p>
    <w:p w14:paraId="6B7C3066" w14:textId="77777777" w:rsidR="00DD61BB" w:rsidRDefault="00DD61BB" w:rsidP="009F14C5">
      <w:pPr>
        <w:spacing w:after="0"/>
      </w:pPr>
      <w:r>
        <w:t>--&gt; Microsoft SQL server --&gt;</w:t>
      </w:r>
    </w:p>
    <w:p w14:paraId="1659A734" w14:textId="77777777" w:rsidR="00DD61BB" w:rsidRDefault="00DD61BB" w:rsidP="009F14C5">
      <w:pPr>
        <w:spacing w:after="0"/>
      </w:pPr>
      <w:r>
        <w:t>Enter your server and database details ....</w:t>
      </w:r>
    </w:p>
    <w:p w14:paraId="087029F8" w14:textId="77777777" w:rsidR="00DD61BB" w:rsidRDefault="00DD61BB" w:rsidP="009F14C5">
      <w:pPr>
        <w:spacing w:after="0"/>
      </w:pPr>
    </w:p>
    <w:p w14:paraId="5206CBC9" w14:textId="77777777" w:rsidR="00DD61BB" w:rsidRDefault="00DD61BB" w:rsidP="009F14C5">
      <w:pPr>
        <w:spacing w:after="0"/>
      </w:pPr>
    </w:p>
    <w:p w14:paraId="69C4BCCD" w14:textId="7FBE064B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2001A53D" wp14:editId="67D55F83">
            <wp:extent cx="4434840" cy="191262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BFC0F" w14:textId="77777777" w:rsidR="00DD61BB" w:rsidRDefault="00DD61BB" w:rsidP="009F14C5">
      <w:pPr>
        <w:spacing w:after="0"/>
      </w:pPr>
    </w:p>
    <w:p w14:paraId="0451A165" w14:textId="77777777" w:rsidR="00DD61BB" w:rsidRDefault="00DD61BB" w:rsidP="009F14C5">
      <w:pPr>
        <w:spacing w:after="0"/>
      </w:pPr>
    </w:p>
    <w:p w14:paraId="4AA96047" w14:textId="579B6D66" w:rsidR="00DD61BB" w:rsidRDefault="00DD61BB" w:rsidP="009F14C5">
      <w:pPr>
        <w:spacing w:after="0"/>
      </w:pPr>
      <w:r>
        <w:rPr>
          <w:noProof/>
        </w:rPr>
        <w:lastRenderedPageBreak/>
        <w:drawing>
          <wp:inline distT="0" distB="0" distL="0" distR="0" wp14:anchorId="7A2CD3F2" wp14:editId="7DC05C22">
            <wp:extent cx="4236720" cy="33147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F73A9" w14:textId="77777777" w:rsidR="00DD61BB" w:rsidRDefault="00DD61BB" w:rsidP="009F14C5">
      <w:pPr>
        <w:spacing w:after="0"/>
      </w:pPr>
    </w:p>
    <w:p w14:paraId="3D64FB81" w14:textId="77777777" w:rsidR="00DD61BB" w:rsidRDefault="00DD61BB" w:rsidP="009F14C5">
      <w:pPr>
        <w:spacing w:after="0"/>
      </w:pPr>
    </w:p>
    <w:p w14:paraId="661146EC" w14:textId="1C0034C7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24CBF35C" wp14:editId="3E995936">
            <wp:extent cx="4564380" cy="5326380"/>
            <wp:effectExtent l="0" t="0" r="762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ABB61" w14:textId="77777777" w:rsidR="00DD61BB" w:rsidRDefault="00DD61BB" w:rsidP="009F14C5">
      <w:pPr>
        <w:spacing w:after="0"/>
      </w:pPr>
    </w:p>
    <w:p w14:paraId="45534471" w14:textId="3BF91FD4" w:rsidR="00DD61BB" w:rsidRDefault="00DD61BB" w:rsidP="009F14C5">
      <w:pPr>
        <w:spacing w:after="0"/>
      </w:pPr>
      <w:r>
        <w:rPr>
          <w:noProof/>
        </w:rPr>
        <w:lastRenderedPageBreak/>
        <w:drawing>
          <wp:inline distT="0" distB="0" distL="0" distR="0" wp14:anchorId="3F43E16B" wp14:editId="2ADEAF55">
            <wp:extent cx="2903220" cy="33451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5727A" w14:textId="77777777" w:rsidR="00DD61BB" w:rsidRDefault="00DD61BB" w:rsidP="009F14C5">
      <w:pPr>
        <w:spacing w:after="0"/>
      </w:pPr>
    </w:p>
    <w:p w14:paraId="02B57A7B" w14:textId="77777777" w:rsidR="00DD61BB" w:rsidRDefault="00DD61BB" w:rsidP="009F14C5">
      <w:pPr>
        <w:spacing w:after="0"/>
      </w:pPr>
    </w:p>
    <w:p w14:paraId="07287117" w14:textId="77777777" w:rsidR="00DD61BB" w:rsidRDefault="00DD61BB" w:rsidP="009F14C5">
      <w:pPr>
        <w:spacing w:after="0"/>
      </w:pPr>
    </w:p>
    <w:p w14:paraId="35873FDF" w14:textId="77777777" w:rsidR="00DD61BB" w:rsidRDefault="00DD61BB" w:rsidP="009F14C5">
      <w:pPr>
        <w:spacing w:after="0"/>
      </w:pPr>
      <w:r>
        <w:rPr>
          <w:sz w:val="36"/>
          <w:szCs w:val="36"/>
        </w:rPr>
        <w:t>2.2. DataClasses1.dbml</w:t>
      </w:r>
    </w:p>
    <w:p w14:paraId="20AA278B" w14:textId="77777777" w:rsidR="00DD61BB" w:rsidRDefault="00DD61BB" w:rsidP="009F14C5">
      <w:pPr>
        <w:spacing w:after="0"/>
      </w:pPr>
    </w:p>
    <w:p w14:paraId="3ABBCC60" w14:textId="77777777" w:rsidR="00DD61BB" w:rsidRDefault="00DD61BB" w:rsidP="009F14C5">
      <w:pPr>
        <w:spacing w:after="0"/>
      </w:pPr>
      <w:proofErr w:type="spellStart"/>
      <w:r>
        <w:t>ProjectName</w:t>
      </w:r>
      <w:proofErr w:type="spellEnd"/>
      <w:r>
        <w:t xml:space="preserve"> --&gt; Right Click --&gt; Add --&gt; New Item...</w:t>
      </w:r>
    </w:p>
    <w:p w14:paraId="519C4049" w14:textId="77777777" w:rsidR="00DD61BB" w:rsidRDefault="00DD61BB" w:rsidP="009F14C5">
      <w:pPr>
        <w:spacing w:after="0"/>
      </w:pPr>
      <w:r>
        <w:t xml:space="preserve">--&gt; </w:t>
      </w:r>
      <w:proofErr w:type="spellStart"/>
      <w:r>
        <w:t>Linq</w:t>
      </w:r>
      <w:proofErr w:type="spellEnd"/>
      <w:r>
        <w:t xml:space="preserve"> to SQL classes --&gt;</w:t>
      </w:r>
    </w:p>
    <w:p w14:paraId="725B204F" w14:textId="77777777" w:rsidR="00DD61BB" w:rsidRDefault="00DD61BB" w:rsidP="009F14C5">
      <w:pPr>
        <w:spacing w:after="0"/>
      </w:pPr>
      <w:proofErr w:type="gramStart"/>
      <w:r>
        <w:t>Name :</w:t>
      </w:r>
      <w:proofErr w:type="gramEnd"/>
      <w:r>
        <w:t> </w:t>
      </w:r>
      <w:proofErr w:type="spellStart"/>
      <w:r>
        <w:rPr>
          <w:b/>
          <w:bCs/>
        </w:rPr>
        <w:t>Sample.dbml</w:t>
      </w:r>
      <w:proofErr w:type="spellEnd"/>
    </w:p>
    <w:p w14:paraId="2CF37734" w14:textId="77777777" w:rsidR="00DD61BB" w:rsidRDefault="00DD61BB" w:rsidP="009F14C5">
      <w:pPr>
        <w:spacing w:after="0"/>
      </w:pPr>
    </w:p>
    <w:p w14:paraId="1330CD27" w14:textId="77777777" w:rsidR="00DD61BB" w:rsidRDefault="00DD61BB" w:rsidP="009F14C5">
      <w:pPr>
        <w:spacing w:after="0"/>
      </w:pPr>
      <w:r>
        <w:t>--&gt;</w:t>
      </w:r>
    </w:p>
    <w:p w14:paraId="523AFAAD" w14:textId="77777777" w:rsidR="00DD61BB" w:rsidRDefault="00DD61BB" w:rsidP="009F14C5">
      <w:pPr>
        <w:spacing w:after="0"/>
      </w:pPr>
      <w:r>
        <w:t>Drag Table from Server Explorer into DBML</w:t>
      </w:r>
    </w:p>
    <w:p w14:paraId="3BAFB0D0" w14:textId="77777777" w:rsidR="00DD61BB" w:rsidRDefault="00DD61BB" w:rsidP="009F14C5">
      <w:pPr>
        <w:spacing w:after="0"/>
      </w:pPr>
    </w:p>
    <w:p w14:paraId="5E1EFFF7" w14:textId="77777777" w:rsidR="00DD61BB" w:rsidRDefault="00DD61BB" w:rsidP="009F14C5">
      <w:pPr>
        <w:spacing w:after="0"/>
      </w:pPr>
    </w:p>
    <w:p w14:paraId="664E8FDA" w14:textId="77777777" w:rsidR="00DD61BB" w:rsidRDefault="00DD61BB" w:rsidP="009F14C5">
      <w:pPr>
        <w:spacing w:after="0"/>
      </w:pPr>
    </w:p>
    <w:p w14:paraId="6EF19853" w14:textId="079098EA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2A2BAD46" wp14:editId="19DB27BF">
            <wp:extent cx="5274310" cy="2299970"/>
            <wp:effectExtent l="0" t="0" r="254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DAB34" w14:textId="77777777" w:rsidR="00DD61BB" w:rsidRDefault="00DD61BB" w:rsidP="009F14C5">
      <w:pPr>
        <w:spacing w:after="0"/>
      </w:pPr>
    </w:p>
    <w:p w14:paraId="1B4DB7E5" w14:textId="6DB18FAF" w:rsidR="00DD61BB" w:rsidRDefault="00DD61BB" w:rsidP="009F14C5">
      <w:pPr>
        <w:spacing w:after="0"/>
      </w:pPr>
      <w:r>
        <w:rPr>
          <w:noProof/>
        </w:rPr>
        <w:lastRenderedPageBreak/>
        <w:drawing>
          <wp:inline distT="0" distB="0" distL="0" distR="0" wp14:anchorId="68A32361" wp14:editId="52A3B708">
            <wp:extent cx="5274310" cy="2950210"/>
            <wp:effectExtent l="0" t="0" r="2540" b="254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4830B" w14:textId="77777777" w:rsidR="00DD61BB" w:rsidRDefault="00DD61BB" w:rsidP="009F14C5">
      <w:pPr>
        <w:spacing w:after="0"/>
      </w:pPr>
    </w:p>
    <w:p w14:paraId="4F73EEF9" w14:textId="25483FEB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55912EFB" wp14:editId="07FD8E49">
            <wp:extent cx="5274310" cy="1997075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9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3A638" w14:textId="77777777" w:rsidR="00DD61BB" w:rsidRDefault="00DD61BB" w:rsidP="009F14C5">
      <w:pPr>
        <w:spacing w:after="0"/>
      </w:pPr>
    </w:p>
    <w:p w14:paraId="7A2C6B10" w14:textId="1CC80663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3DC43EDB" wp14:editId="23089EFD">
            <wp:extent cx="3017520" cy="25603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431E9" w14:textId="77777777" w:rsidR="00DD61BB" w:rsidRDefault="00DD61BB" w:rsidP="009F14C5">
      <w:pPr>
        <w:spacing w:after="0"/>
      </w:pPr>
    </w:p>
    <w:p w14:paraId="42CB7D1A" w14:textId="1053DEB1" w:rsidR="00DD61BB" w:rsidRDefault="00DD61BB" w:rsidP="009F14C5">
      <w:pPr>
        <w:spacing w:after="0"/>
      </w:pPr>
      <w:r>
        <w:rPr>
          <w:noProof/>
        </w:rPr>
        <w:lastRenderedPageBreak/>
        <w:drawing>
          <wp:inline distT="0" distB="0" distL="0" distR="0" wp14:anchorId="2CAC3213" wp14:editId="34B7F58C">
            <wp:extent cx="3124200" cy="4076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B36E6" w14:textId="77777777" w:rsidR="00DD61BB" w:rsidRDefault="00DD61BB" w:rsidP="009F14C5">
      <w:pPr>
        <w:spacing w:after="0"/>
      </w:pPr>
    </w:p>
    <w:p w14:paraId="5EC5D0F9" w14:textId="77777777" w:rsidR="00DD61BB" w:rsidRDefault="00DD61BB" w:rsidP="009F14C5">
      <w:pPr>
        <w:spacing w:after="0"/>
      </w:pPr>
    </w:p>
    <w:p w14:paraId="65EEBBDE" w14:textId="77777777" w:rsidR="00DD61BB" w:rsidRDefault="00DD61BB" w:rsidP="009F14C5">
      <w:pPr>
        <w:spacing w:after="0"/>
      </w:pPr>
    </w:p>
    <w:p w14:paraId="12AA2492" w14:textId="77777777" w:rsidR="00DD61BB" w:rsidRDefault="00DD61BB" w:rsidP="009F14C5">
      <w:pPr>
        <w:spacing w:after="0"/>
      </w:pPr>
    </w:p>
    <w:p w14:paraId="24499E40" w14:textId="77777777" w:rsidR="00DD61BB" w:rsidRDefault="00DD61BB" w:rsidP="009F14C5">
      <w:pPr>
        <w:spacing w:after="0"/>
      </w:pPr>
      <w:r>
        <w:rPr>
          <w:sz w:val="36"/>
          <w:szCs w:val="36"/>
        </w:rPr>
        <w:t>2.3. WebForm2</w:t>
      </w:r>
    </w:p>
    <w:p w14:paraId="3748D358" w14:textId="77777777" w:rsidR="00DD61BB" w:rsidRDefault="00DD61BB" w:rsidP="009F14C5">
      <w:pPr>
        <w:spacing w:after="0"/>
      </w:pPr>
    </w:p>
    <w:p w14:paraId="7FE0A57D" w14:textId="77777777" w:rsidR="00DD61BB" w:rsidRDefault="00DD61BB" w:rsidP="009F14C5">
      <w:pPr>
        <w:spacing w:after="0"/>
      </w:pPr>
    </w:p>
    <w:p w14:paraId="6839BA66" w14:textId="77777777" w:rsidR="00DD61BB" w:rsidRDefault="00DD61BB" w:rsidP="009F14C5">
      <w:pPr>
        <w:spacing w:after="0"/>
      </w:pPr>
      <w:r>
        <w:rPr>
          <w:sz w:val="32"/>
          <w:szCs w:val="32"/>
        </w:rPr>
        <w:t>2.3.1. WebForm2.aspx</w:t>
      </w:r>
    </w:p>
    <w:p w14:paraId="09B0BCFD" w14:textId="77777777" w:rsidR="00DD61BB" w:rsidRDefault="00DD61BB" w:rsidP="009F14C5">
      <w:pPr>
        <w:spacing w:after="0"/>
      </w:pPr>
    </w:p>
    <w:p w14:paraId="5C4EF8E5" w14:textId="77777777" w:rsidR="00DD61BB" w:rsidRDefault="00DD61BB" w:rsidP="009F14C5">
      <w:pPr>
        <w:spacing w:after="0"/>
      </w:pPr>
      <w:proofErr w:type="spellStart"/>
      <w:r>
        <w:t>ProjectName</w:t>
      </w:r>
      <w:proofErr w:type="spellEnd"/>
      <w:r>
        <w:t xml:space="preserve"> --&gt; Right Click --&gt; Add --&gt; New Item...</w:t>
      </w:r>
    </w:p>
    <w:p w14:paraId="5CAF51DD" w14:textId="77777777" w:rsidR="00DD61BB" w:rsidRDefault="00DD61BB" w:rsidP="009F14C5">
      <w:pPr>
        <w:spacing w:after="0"/>
      </w:pPr>
      <w:r>
        <w:t>--&gt; </w:t>
      </w:r>
    </w:p>
    <w:p w14:paraId="4CE481F9" w14:textId="77777777" w:rsidR="00DD61BB" w:rsidRDefault="00DD61BB" w:rsidP="009F14C5">
      <w:pPr>
        <w:spacing w:after="0"/>
      </w:pPr>
      <w:proofErr w:type="spellStart"/>
      <w:r>
        <w:rPr>
          <w:b/>
          <w:bCs/>
          <w:sz w:val="18"/>
          <w:szCs w:val="18"/>
        </w:rPr>
        <w:t>WebForm</w:t>
      </w:r>
      <w:proofErr w:type="spellEnd"/>
    </w:p>
    <w:p w14:paraId="755AFC81" w14:textId="77777777" w:rsidR="00DD61BB" w:rsidRDefault="00DD61BB" w:rsidP="009F14C5">
      <w:pPr>
        <w:spacing w:after="0"/>
      </w:pPr>
      <w:proofErr w:type="gramStart"/>
      <w:r>
        <w:t>Name :</w:t>
      </w:r>
      <w:proofErr w:type="gramEnd"/>
    </w:p>
    <w:p w14:paraId="3E95D2E8" w14:textId="77777777" w:rsidR="00DD61BB" w:rsidRDefault="00DD61BB" w:rsidP="009F14C5">
      <w:pPr>
        <w:spacing w:after="0"/>
      </w:pPr>
      <w:r>
        <w:rPr>
          <w:b/>
          <w:bCs/>
          <w:sz w:val="18"/>
          <w:szCs w:val="18"/>
        </w:rPr>
        <w:t>WebForm2.aspx</w:t>
      </w:r>
    </w:p>
    <w:p w14:paraId="14C8D371" w14:textId="77777777" w:rsidR="00DD61BB" w:rsidRDefault="00DD61BB" w:rsidP="009F14C5">
      <w:pPr>
        <w:spacing w:after="0"/>
      </w:pPr>
    </w:p>
    <w:p w14:paraId="776462A0" w14:textId="77777777" w:rsidR="00DD61BB" w:rsidRDefault="00DD61BB" w:rsidP="009F14C5">
      <w:pPr>
        <w:spacing w:after="0"/>
      </w:pPr>
    </w:p>
    <w:p w14:paraId="61288664" w14:textId="6CF490AF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6509C690" wp14:editId="6615CA08">
            <wp:extent cx="5274310" cy="229997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88451" w14:textId="77777777" w:rsidR="00DD61BB" w:rsidRDefault="00DD61BB" w:rsidP="009F14C5">
      <w:pPr>
        <w:spacing w:after="0"/>
      </w:pPr>
    </w:p>
    <w:p w14:paraId="43B8F709" w14:textId="77777777" w:rsidR="00DD61BB" w:rsidRDefault="00DD61BB" w:rsidP="009F14C5">
      <w:pPr>
        <w:spacing w:after="0"/>
      </w:pPr>
    </w:p>
    <w:p w14:paraId="29E9E56B" w14:textId="7AFCC092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43135CFA" wp14:editId="4E890E77">
            <wp:extent cx="5274310" cy="285305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308D9" w14:textId="77777777" w:rsidR="00DD61BB" w:rsidRDefault="00DD61BB" w:rsidP="009F14C5">
      <w:pPr>
        <w:spacing w:after="0"/>
      </w:pPr>
    </w:p>
    <w:p w14:paraId="2E47318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2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2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7C446A9F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BB60C0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http://www.w3.org/1999/xhtml</w:t>
        </w:r>
      </w:hyperlink>
      <w:r>
        <w:rPr>
          <w:rFonts w:ascii="Consolas" w:hAnsi="Consolas"/>
          <w:color w:val="0000FF"/>
          <w:sz w:val="18"/>
          <w:szCs w:val="18"/>
        </w:rPr>
        <w:t>"&gt;</w:t>
      </w:r>
    </w:p>
    <w:p w14:paraId="1A7BA3DB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1449D6F0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C76883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0153B0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F46891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045C7685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3B78BF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GridView1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6942C94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7EE089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78DF82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233BE5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BD867A" w14:textId="77777777" w:rsidR="00DD61BB" w:rsidRDefault="00DD61BB" w:rsidP="009F14C5">
      <w:pPr>
        <w:spacing w:after="0"/>
      </w:pPr>
    </w:p>
    <w:p w14:paraId="36DCB855" w14:textId="77777777" w:rsidR="00DD61BB" w:rsidRDefault="00DD61BB" w:rsidP="009F14C5">
      <w:pPr>
        <w:spacing w:after="0"/>
      </w:pPr>
    </w:p>
    <w:p w14:paraId="4C986FB1" w14:textId="77777777" w:rsidR="00DD61BB" w:rsidRDefault="00DD61BB" w:rsidP="009F14C5">
      <w:pPr>
        <w:spacing w:after="0"/>
      </w:pPr>
    </w:p>
    <w:p w14:paraId="0F01B8D6" w14:textId="77777777" w:rsidR="00DD61BB" w:rsidRDefault="00DD61BB" w:rsidP="009F14C5">
      <w:pPr>
        <w:spacing w:after="0"/>
      </w:pPr>
      <w:r>
        <w:rPr>
          <w:sz w:val="32"/>
          <w:szCs w:val="32"/>
        </w:rPr>
        <w:t>2.3.2. WebForm2.aspx.cs</w:t>
      </w:r>
    </w:p>
    <w:p w14:paraId="501CB3EC" w14:textId="77777777" w:rsidR="00DD61BB" w:rsidRDefault="00DD61BB" w:rsidP="009F14C5">
      <w:pPr>
        <w:spacing w:after="0"/>
      </w:pPr>
    </w:p>
    <w:p w14:paraId="782F37D4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67DAAB7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E0AFB21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6511A38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Web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067D280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</w:t>
      </w:r>
      <w:proofErr w:type="gramStart"/>
      <w:r>
        <w:rPr>
          <w:rFonts w:ascii="Consolas" w:hAnsi="Consolas"/>
          <w:sz w:val="18"/>
          <w:szCs w:val="18"/>
        </w:rPr>
        <w:t>UI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A035184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</w:t>
      </w:r>
      <w:proofErr w:type="gramStart"/>
      <w:r>
        <w:rPr>
          <w:rFonts w:ascii="Consolas" w:hAnsi="Consolas"/>
          <w:sz w:val="18"/>
          <w:szCs w:val="18"/>
        </w:rPr>
        <w:t>UI.WebContro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C5B06B4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B1CE163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DFF5D11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</w:t>
      </w:r>
      <w:proofErr w:type="gramStart"/>
      <w:r>
        <w:rPr>
          <w:rFonts w:ascii="Consolas" w:hAnsi="Consolas"/>
          <w:color w:val="2B91AF"/>
          <w:sz w:val="18"/>
          <w:szCs w:val="18"/>
        </w:rPr>
        <w:t>2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System.Web.UI.</w:t>
      </w:r>
      <w:r>
        <w:rPr>
          <w:rFonts w:ascii="Consolas" w:hAnsi="Consolas"/>
          <w:color w:val="2B91AF"/>
          <w:sz w:val="18"/>
          <w:szCs w:val="18"/>
        </w:rPr>
        <w:t>Page</w:t>
      </w:r>
      <w:proofErr w:type="spellEnd"/>
    </w:p>
    <w:p w14:paraId="28A247A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4A43393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</w:t>
      </w:r>
      <w:proofErr w:type="gramStart"/>
      <w:r>
        <w:rPr>
          <w:rFonts w:ascii="Consolas" w:hAnsi="Consolas"/>
          <w:sz w:val="18"/>
          <w:szCs w:val="18"/>
        </w:rPr>
        <w:t>Lo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5A5B810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372598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ata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4E1D51A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 GridView1.DataSourc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ataContext.Gamers</w:t>
      </w:r>
      <w:proofErr w:type="spellEnd"/>
    </w:p>
    <w:p w14:paraId="76B93BB4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</w:p>
    <w:p w14:paraId="3B3472DC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66272F2C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ridView1.DataSource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Context.Gamers.Whe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gamer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"Female");</w:t>
      </w:r>
    </w:p>
    <w:p w14:paraId="08498F3E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GridView1.DataBind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08F25A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7461C58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7BA37E9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DFF9440" w14:textId="77777777" w:rsidR="00DD61BB" w:rsidRDefault="00DD61BB" w:rsidP="009F14C5">
      <w:pPr>
        <w:spacing w:after="0"/>
      </w:pPr>
    </w:p>
    <w:p w14:paraId="30E73457" w14:textId="06D107D7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58E2B46B" wp14:editId="26683549">
            <wp:extent cx="3802380" cy="195072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80" cy="195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FC652" w14:textId="77777777" w:rsidR="00DD61BB" w:rsidRDefault="00DD61BB" w:rsidP="009F14C5">
      <w:pPr>
        <w:spacing w:after="0"/>
      </w:pPr>
    </w:p>
    <w:p w14:paraId="2DF81407" w14:textId="77777777" w:rsidR="00DD61BB" w:rsidRDefault="00DD61BB" w:rsidP="009F14C5">
      <w:pPr>
        <w:spacing w:after="0"/>
      </w:pPr>
    </w:p>
    <w:p w14:paraId="21251B06" w14:textId="77777777" w:rsidR="00DD61BB" w:rsidRDefault="00DD61BB" w:rsidP="009F14C5">
      <w:pPr>
        <w:spacing w:after="0"/>
      </w:pPr>
      <w:r>
        <w:t>1.</w:t>
      </w:r>
    </w:p>
    <w:p w14:paraId="278A7DC9" w14:textId="77777777" w:rsidR="00DD61BB" w:rsidRDefault="00DD61BB" w:rsidP="009F14C5">
      <w:pPr>
        <w:spacing w:after="0"/>
      </w:pPr>
      <w:r>
        <w:t>1.1.</w:t>
      </w:r>
    </w:p>
    <w:p w14:paraId="0708623D" w14:textId="77777777" w:rsidR="00DD61BB" w:rsidRDefault="00DD61BB" w:rsidP="009F14C5">
      <w:pPr>
        <w:spacing w:after="0"/>
      </w:pPr>
      <w:r>
        <w:t>Language Integrated</w:t>
      </w:r>
      <w:r>
        <w:t>整體</w:t>
      </w:r>
      <w:r>
        <w:t xml:space="preserve"> Query (LINQ) is a component between the LINQ query and the actual data source which includes SQL Server, XML documents, Objects in memory etc.  </w:t>
      </w:r>
    </w:p>
    <w:p w14:paraId="67AD65F2" w14:textId="77777777" w:rsidR="00DD61BB" w:rsidRDefault="00DD61BB" w:rsidP="009F14C5">
      <w:pPr>
        <w:spacing w:after="0"/>
      </w:pPr>
      <w:proofErr w:type="gramStart"/>
      <w:r>
        <w:t>E.g.</w:t>
      </w:r>
      <w:proofErr w:type="gramEnd"/>
      <w:r>
        <w:t xml:space="preserve"> </w:t>
      </w:r>
      <w:proofErr w:type="spellStart"/>
      <w:r>
        <w:t>Linq</w:t>
      </w:r>
      <w:proofErr w:type="spellEnd"/>
      <w:r>
        <w:t xml:space="preserve"> to SQL provider can convert a </w:t>
      </w:r>
      <w:proofErr w:type="spellStart"/>
      <w:r>
        <w:t>Linq</w:t>
      </w:r>
      <w:proofErr w:type="spellEnd"/>
      <w:r>
        <w:t xml:space="preserve"> query to TSQL.</w:t>
      </w:r>
    </w:p>
    <w:p w14:paraId="022CE011" w14:textId="77777777" w:rsidR="00DD61BB" w:rsidRDefault="00DD61BB" w:rsidP="009F14C5">
      <w:pPr>
        <w:spacing w:after="0"/>
      </w:pPr>
      <w:r>
        <w:t>1.2.</w:t>
      </w:r>
    </w:p>
    <w:p w14:paraId="0E9C95EA" w14:textId="77777777" w:rsidR="00DD61BB" w:rsidRDefault="00DD61BB" w:rsidP="009F14C5">
      <w:pPr>
        <w:spacing w:after="0"/>
      </w:pPr>
      <w:r>
        <w:t>LINQ query can be written by any .NET supported programming language, and it provides compile time error checking.</w:t>
      </w:r>
    </w:p>
    <w:p w14:paraId="282FEC28" w14:textId="77777777" w:rsidR="00DD61BB" w:rsidRDefault="00DD61BB" w:rsidP="009F14C5">
      <w:pPr>
        <w:spacing w:after="0"/>
      </w:pPr>
    </w:p>
    <w:p w14:paraId="51838336" w14:textId="77777777" w:rsidR="00DD61BB" w:rsidRDefault="00DD61BB" w:rsidP="009F14C5">
      <w:pPr>
        <w:spacing w:after="0"/>
      </w:pPr>
    </w:p>
    <w:p w14:paraId="3D4D8FCD" w14:textId="77777777" w:rsidR="00DD61BB" w:rsidRDefault="00DD61BB" w:rsidP="009F14C5">
      <w:pPr>
        <w:spacing w:after="0"/>
      </w:pPr>
      <w:r>
        <w:rPr>
          <w:sz w:val="32"/>
          <w:szCs w:val="32"/>
        </w:rPr>
        <w:t>2.3.3. SQL Profiler</w:t>
      </w:r>
    </w:p>
    <w:p w14:paraId="63927580" w14:textId="77777777" w:rsidR="00DD61BB" w:rsidRDefault="00DD61BB" w:rsidP="009F14C5">
      <w:pPr>
        <w:spacing w:after="0"/>
      </w:pPr>
    </w:p>
    <w:p w14:paraId="04B29B07" w14:textId="77777777" w:rsidR="00DD61BB" w:rsidRDefault="00DD61BB" w:rsidP="009F14C5">
      <w:pPr>
        <w:spacing w:after="0"/>
      </w:pPr>
      <w:r>
        <w:t>Tools --&gt; SQL Server Profiler</w:t>
      </w:r>
    </w:p>
    <w:p w14:paraId="52F201C1" w14:textId="77777777" w:rsidR="00DD61BB" w:rsidRDefault="00DD61BB" w:rsidP="009F14C5">
      <w:pPr>
        <w:spacing w:after="0"/>
      </w:pPr>
    </w:p>
    <w:p w14:paraId="293A3B61" w14:textId="77777777" w:rsidR="00DD61BB" w:rsidRDefault="00DD61BB" w:rsidP="009F14C5">
      <w:pPr>
        <w:spacing w:after="0"/>
      </w:pPr>
    </w:p>
    <w:p w14:paraId="3A04D227" w14:textId="76789BB9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0C303F4C" wp14:editId="1AFCFCBD">
            <wp:extent cx="5274310" cy="2356485"/>
            <wp:effectExtent l="0" t="0" r="254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EFACE" w14:textId="77777777" w:rsidR="00DD61BB" w:rsidRDefault="00DD61BB" w:rsidP="009F14C5">
      <w:pPr>
        <w:spacing w:after="0"/>
      </w:pPr>
    </w:p>
    <w:p w14:paraId="01E8AC79" w14:textId="77777777" w:rsidR="00DD61BB" w:rsidRDefault="00DD61BB" w:rsidP="009F14C5">
      <w:pPr>
        <w:spacing w:after="0"/>
      </w:pPr>
    </w:p>
    <w:p w14:paraId="562D4631" w14:textId="1593AFDC" w:rsidR="00DD61BB" w:rsidRDefault="00DD61BB" w:rsidP="009F14C5">
      <w:pPr>
        <w:spacing w:after="0"/>
      </w:pPr>
      <w:r>
        <w:rPr>
          <w:noProof/>
        </w:rPr>
        <w:lastRenderedPageBreak/>
        <w:drawing>
          <wp:inline distT="0" distB="0" distL="0" distR="0" wp14:anchorId="31F8F298" wp14:editId="6D529E66">
            <wp:extent cx="5189220" cy="34213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AB466" w14:textId="77777777" w:rsidR="00DD61BB" w:rsidRDefault="00DD61BB" w:rsidP="009F14C5">
      <w:pPr>
        <w:spacing w:after="0"/>
      </w:pPr>
    </w:p>
    <w:p w14:paraId="44177B6E" w14:textId="23E2F58F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367F7C99" wp14:editId="79C55F39">
            <wp:extent cx="5143500" cy="3291840"/>
            <wp:effectExtent l="0" t="0" r="0" b="381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704A6" w14:textId="77777777" w:rsidR="00DD61BB" w:rsidRDefault="00DD61BB" w:rsidP="009F14C5">
      <w:pPr>
        <w:spacing w:after="0"/>
      </w:pPr>
    </w:p>
    <w:p w14:paraId="60AA3E67" w14:textId="77777777" w:rsidR="00DD61BB" w:rsidRDefault="00DD61BB" w:rsidP="009F14C5">
      <w:pPr>
        <w:spacing w:after="0"/>
      </w:pPr>
      <w:r>
        <w:t>Now, go back to VS2017, and run WebForm2.aspx again</w:t>
      </w:r>
    </w:p>
    <w:p w14:paraId="7E28D70C" w14:textId="77777777" w:rsidR="00DD61BB" w:rsidRDefault="00DD61BB" w:rsidP="009F14C5">
      <w:pPr>
        <w:spacing w:after="0"/>
      </w:pPr>
      <w:r>
        <w:t xml:space="preserve">You will see </w:t>
      </w:r>
      <w:proofErr w:type="spellStart"/>
      <w:r>
        <w:t>Linq</w:t>
      </w:r>
      <w:proofErr w:type="spellEnd"/>
      <w:r>
        <w:t xml:space="preserve"> to SQL provider convert </w:t>
      </w:r>
      <w:proofErr w:type="spellStart"/>
      <w:r>
        <w:t>Linq</w:t>
      </w:r>
      <w:proofErr w:type="spellEnd"/>
      <w:r>
        <w:t xml:space="preserve"> to TSQL.</w:t>
      </w:r>
    </w:p>
    <w:p w14:paraId="7FCEDB32" w14:textId="77777777" w:rsidR="00DD61BB" w:rsidRDefault="00DD61BB" w:rsidP="009F14C5">
      <w:pPr>
        <w:spacing w:after="0"/>
      </w:pPr>
    </w:p>
    <w:p w14:paraId="3DBC0679" w14:textId="493ED7C1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53DBC914" wp14:editId="0C94F31A">
            <wp:extent cx="5274310" cy="132905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2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12CCA" w14:textId="77777777" w:rsidR="00DD61BB" w:rsidRDefault="00DD61BB" w:rsidP="009F14C5">
      <w:pPr>
        <w:spacing w:after="0"/>
      </w:pPr>
    </w:p>
    <w:p w14:paraId="5230439B" w14:textId="77777777" w:rsidR="00DD61BB" w:rsidRDefault="00DD61BB" w:rsidP="009F14C5">
      <w:pPr>
        <w:spacing w:after="0"/>
      </w:pPr>
    </w:p>
    <w:p w14:paraId="209E85D3" w14:textId="77777777" w:rsidR="00DD61BB" w:rsidRDefault="00DD61BB" w:rsidP="009F14C5">
      <w:pPr>
        <w:spacing w:after="0"/>
      </w:pPr>
      <w:r>
        <w:rPr>
          <w:sz w:val="36"/>
          <w:szCs w:val="36"/>
        </w:rPr>
        <w:t>2.4. WebForm3</w:t>
      </w:r>
    </w:p>
    <w:p w14:paraId="7C80B46F" w14:textId="77777777" w:rsidR="00DD61BB" w:rsidRDefault="00DD61BB" w:rsidP="009F14C5">
      <w:pPr>
        <w:spacing w:after="0"/>
      </w:pPr>
    </w:p>
    <w:p w14:paraId="7096FCC9" w14:textId="77777777" w:rsidR="00DD61BB" w:rsidRDefault="00DD61BB" w:rsidP="009F14C5">
      <w:pPr>
        <w:spacing w:after="0"/>
      </w:pPr>
    </w:p>
    <w:p w14:paraId="6B6C8B9A" w14:textId="77777777" w:rsidR="00DD61BB" w:rsidRDefault="00DD61BB" w:rsidP="009F14C5">
      <w:pPr>
        <w:spacing w:after="0"/>
      </w:pPr>
      <w:r>
        <w:rPr>
          <w:sz w:val="32"/>
          <w:szCs w:val="32"/>
        </w:rPr>
        <w:t>2.4.1. WebForm3.aspx</w:t>
      </w:r>
    </w:p>
    <w:p w14:paraId="3E347208" w14:textId="77777777" w:rsidR="00DD61BB" w:rsidRDefault="00DD61BB" w:rsidP="009F14C5">
      <w:pPr>
        <w:spacing w:after="0"/>
      </w:pPr>
    </w:p>
    <w:p w14:paraId="7D0763B6" w14:textId="77777777" w:rsidR="00DD61BB" w:rsidRDefault="00DD61BB" w:rsidP="009F14C5">
      <w:pPr>
        <w:spacing w:after="0"/>
      </w:pPr>
      <w:proofErr w:type="spellStart"/>
      <w:r>
        <w:t>ProjectName</w:t>
      </w:r>
      <w:proofErr w:type="spellEnd"/>
      <w:r>
        <w:t xml:space="preserve"> --&gt; Right Click --&gt; Add --&gt; New Item...</w:t>
      </w:r>
    </w:p>
    <w:p w14:paraId="1F892FE9" w14:textId="77777777" w:rsidR="00DD61BB" w:rsidRDefault="00DD61BB" w:rsidP="009F14C5">
      <w:pPr>
        <w:spacing w:after="0"/>
      </w:pPr>
      <w:r>
        <w:t>--&gt; </w:t>
      </w:r>
    </w:p>
    <w:p w14:paraId="6CFFBB9C" w14:textId="77777777" w:rsidR="00DD61BB" w:rsidRDefault="00DD61BB" w:rsidP="009F14C5">
      <w:pPr>
        <w:spacing w:after="0"/>
      </w:pPr>
      <w:proofErr w:type="spellStart"/>
      <w:r>
        <w:rPr>
          <w:b/>
          <w:bCs/>
          <w:sz w:val="18"/>
          <w:szCs w:val="18"/>
        </w:rPr>
        <w:t>WebForm</w:t>
      </w:r>
      <w:proofErr w:type="spellEnd"/>
    </w:p>
    <w:p w14:paraId="29CD31D4" w14:textId="77777777" w:rsidR="00DD61BB" w:rsidRDefault="00DD61BB" w:rsidP="009F14C5">
      <w:pPr>
        <w:spacing w:after="0"/>
      </w:pPr>
      <w:proofErr w:type="gramStart"/>
      <w:r>
        <w:t>Name :</w:t>
      </w:r>
      <w:proofErr w:type="gramEnd"/>
    </w:p>
    <w:p w14:paraId="3FFD6A0F" w14:textId="77777777" w:rsidR="00DD61BB" w:rsidRDefault="00DD61BB" w:rsidP="009F14C5">
      <w:pPr>
        <w:spacing w:after="0"/>
      </w:pPr>
      <w:r>
        <w:rPr>
          <w:b/>
          <w:bCs/>
          <w:sz w:val="18"/>
          <w:szCs w:val="18"/>
        </w:rPr>
        <w:t>WebForm3.aspx</w:t>
      </w:r>
    </w:p>
    <w:p w14:paraId="77DA8555" w14:textId="77777777" w:rsidR="00DD61BB" w:rsidRDefault="00DD61BB" w:rsidP="009F14C5">
      <w:pPr>
        <w:spacing w:after="0"/>
      </w:pPr>
    </w:p>
    <w:p w14:paraId="1539FD73" w14:textId="77777777" w:rsidR="00DD61BB" w:rsidRDefault="00DD61BB" w:rsidP="009F14C5">
      <w:pPr>
        <w:spacing w:after="0"/>
      </w:pPr>
    </w:p>
    <w:p w14:paraId="6CBCEA15" w14:textId="35BC3B93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31BDF9C1" wp14:editId="0663979E">
            <wp:extent cx="5274310" cy="229997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D2882" w14:textId="77777777" w:rsidR="00DD61BB" w:rsidRDefault="00DD61BB" w:rsidP="009F14C5">
      <w:pPr>
        <w:spacing w:after="0"/>
      </w:pPr>
    </w:p>
    <w:p w14:paraId="44B7C6E3" w14:textId="5A98AAFD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602333C2" wp14:editId="7CBC305F">
            <wp:extent cx="5274310" cy="2833370"/>
            <wp:effectExtent l="0" t="0" r="2540" b="508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5CD20" w14:textId="77777777" w:rsidR="00DD61BB" w:rsidRDefault="00DD61BB" w:rsidP="009F14C5">
      <w:pPr>
        <w:spacing w:after="0"/>
      </w:pPr>
    </w:p>
    <w:p w14:paraId="4BAB3C96" w14:textId="77777777" w:rsidR="00DD61BB" w:rsidRDefault="00DD61BB" w:rsidP="009F14C5">
      <w:pPr>
        <w:spacing w:after="0"/>
      </w:pPr>
    </w:p>
    <w:p w14:paraId="034018E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3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3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4D089B5B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3CBD70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http://www.w3.org/1999/xhtml</w:t>
        </w:r>
      </w:hyperlink>
      <w:r>
        <w:rPr>
          <w:rFonts w:ascii="Consolas" w:hAnsi="Consolas"/>
          <w:color w:val="0000FF"/>
          <w:sz w:val="18"/>
          <w:szCs w:val="18"/>
        </w:rPr>
        <w:t>"&gt;</w:t>
      </w:r>
    </w:p>
    <w:p w14:paraId="5B3C5830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351015DC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236C64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021F80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7F7647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03E9302D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E9F289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GridView1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10A307C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F2E028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8E59F1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1D2C3F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37417C" w14:textId="77777777" w:rsidR="00DD61BB" w:rsidRDefault="00DD61BB" w:rsidP="009F14C5">
      <w:pPr>
        <w:spacing w:after="0"/>
      </w:pPr>
    </w:p>
    <w:p w14:paraId="62D7E84B" w14:textId="77777777" w:rsidR="00DD61BB" w:rsidRDefault="00DD61BB" w:rsidP="009F14C5">
      <w:pPr>
        <w:spacing w:after="0"/>
      </w:pPr>
    </w:p>
    <w:p w14:paraId="0FF77292" w14:textId="77777777" w:rsidR="00DD61BB" w:rsidRDefault="00DD61BB" w:rsidP="009F14C5">
      <w:pPr>
        <w:spacing w:after="0"/>
      </w:pPr>
    </w:p>
    <w:p w14:paraId="22F30D6D" w14:textId="77777777" w:rsidR="00DD61BB" w:rsidRDefault="00DD61BB" w:rsidP="009F14C5">
      <w:pPr>
        <w:spacing w:after="0"/>
      </w:pPr>
      <w:r>
        <w:rPr>
          <w:sz w:val="32"/>
          <w:szCs w:val="32"/>
        </w:rPr>
        <w:t>2.3.2. WebForm3.aspx.cs</w:t>
      </w:r>
    </w:p>
    <w:p w14:paraId="6156E5E3" w14:textId="77777777" w:rsidR="00DD61BB" w:rsidRDefault="00DD61BB" w:rsidP="009F14C5">
      <w:pPr>
        <w:spacing w:after="0"/>
      </w:pPr>
    </w:p>
    <w:p w14:paraId="5DBE26C1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62E1AC87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6A49EE6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4708796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Web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C0E81E0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</w:t>
      </w:r>
      <w:proofErr w:type="gramStart"/>
      <w:r>
        <w:rPr>
          <w:rFonts w:ascii="Consolas" w:hAnsi="Consolas"/>
          <w:sz w:val="18"/>
          <w:szCs w:val="18"/>
        </w:rPr>
        <w:t>UI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39935EE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</w:t>
      </w:r>
      <w:proofErr w:type="gramStart"/>
      <w:r>
        <w:rPr>
          <w:rFonts w:ascii="Consolas" w:hAnsi="Consolas"/>
          <w:sz w:val="18"/>
          <w:szCs w:val="18"/>
        </w:rPr>
        <w:t>UI.WebContro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7B6D735" w14:textId="77777777" w:rsidR="00DD61BB" w:rsidRDefault="00DD61BB" w:rsidP="009F14C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1C6AEDE3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D34EAF1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</w:t>
      </w:r>
      <w:proofErr w:type="gramStart"/>
      <w:r>
        <w:rPr>
          <w:rFonts w:ascii="Consolas" w:hAnsi="Consolas"/>
          <w:color w:val="2B91AF"/>
          <w:sz w:val="18"/>
          <w:szCs w:val="18"/>
        </w:rPr>
        <w:t>3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System.Web.UI.</w:t>
      </w:r>
      <w:r>
        <w:rPr>
          <w:rFonts w:ascii="Consolas" w:hAnsi="Consolas"/>
          <w:color w:val="2B91AF"/>
          <w:sz w:val="18"/>
          <w:szCs w:val="18"/>
        </w:rPr>
        <w:t>Page</w:t>
      </w:r>
      <w:proofErr w:type="spellEnd"/>
    </w:p>
    <w:p w14:paraId="0225F25A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4CF0F29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</w:t>
      </w:r>
      <w:proofErr w:type="gramStart"/>
      <w:r>
        <w:rPr>
          <w:rFonts w:ascii="Consolas" w:hAnsi="Consolas"/>
          <w:sz w:val="18"/>
          <w:szCs w:val="18"/>
        </w:rPr>
        <w:t>Lo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16854EAC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27DE7D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ata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B8F2CF9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= {10, 9, 8, 7, 6, 5, 4, 3, 2, 1};</w:t>
      </w:r>
    </w:p>
    <w:p w14:paraId="3EBD408F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 GridView1.DataSourc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</w:p>
    <w:p w14:paraId="7D6285FD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 xml:space="preserve"> &gt;= 5</w:t>
      </w:r>
    </w:p>
    <w:p w14:paraId="47BB2529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18D5F3F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GridView1.DataSource =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ntArr.Wher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ntIt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=&gt;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ntItem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&gt;= 5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;</w:t>
      </w:r>
      <w:proofErr w:type="gramEnd"/>
    </w:p>
    <w:p w14:paraId="578BED6B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     GridView1.DataBind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2013B0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FA01D68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C94E9C8" w14:textId="77777777" w:rsidR="00DD61BB" w:rsidRDefault="00DD61BB" w:rsidP="009F14C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7D9970A" w14:textId="77777777" w:rsidR="00DD61BB" w:rsidRDefault="00DD61BB" w:rsidP="009F14C5">
      <w:pPr>
        <w:spacing w:after="0"/>
      </w:pPr>
    </w:p>
    <w:p w14:paraId="51843E5D" w14:textId="0BB4DAEC" w:rsidR="00DD61BB" w:rsidRDefault="00DD61BB" w:rsidP="009F14C5">
      <w:pPr>
        <w:spacing w:after="0"/>
      </w:pPr>
      <w:r>
        <w:rPr>
          <w:noProof/>
        </w:rPr>
        <w:drawing>
          <wp:inline distT="0" distB="0" distL="0" distR="0" wp14:anchorId="418580BA" wp14:editId="0FFA2D9F">
            <wp:extent cx="4320540" cy="33223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A23AF" w14:textId="23255F87" w:rsidR="00BF1C8A" w:rsidRPr="006E47A2" w:rsidRDefault="00BF1C8A" w:rsidP="009F14C5">
      <w:pPr>
        <w:spacing w:after="0"/>
      </w:pPr>
    </w:p>
    <w:sectPr w:rsidR="00BF1C8A" w:rsidRPr="006E47A2" w:rsidSect="009F14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91B94" w14:textId="77777777" w:rsidR="00AE1F9A" w:rsidRDefault="00AE1F9A" w:rsidP="000435DB">
      <w:pPr>
        <w:spacing w:after="0" w:line="240" w:lineRule="auto"/>
      </w:pPr>
      <w:r>
        <w:separator/>
      </w:r>
    </w:p>
  </w:endnote>
  <w:endnote w:type="continuationSeparator" w:id="0">
    <w:p w14:paraId="7FC31CCD" w14:textId="77777777" w:rsidR="00AE1F9A" w:rsidRDefault="00AE1F9A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C91E7" w14:textId="77777777" w:rsidR="00AE1F9A" w:rsidRDefault="00AE1F9A" w:rsidP="000435DB">
      <w:pPr>
        <w:spacing w:after="0" w:line="240" w:lineRule="auto"/>
      </w:pPr>
      <w:r>
        <w:separator/>
      </w:r>
    </w:p>
  </w:footnote>
  <w:footnote w:type="continuationSeparator" w:id="0">
    <w:p w14:paraId="02ED3A5E" w14:textId="77777777" w:rsidR="00AE1F9A" w:rsidRDefault="00AE1F9A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M0NjC3ABKWlko6SsGpxcWZ+XkgBYa1AI12n/gsAAAA"/>
  </w:docVars>
  <w:rsids>
    <w:rsidRoot w:val="00BF1C8A"/>
    <w:rsid w:val="000435DB"/>
    <w:rsid w:val="00147C60"/>
    <w:rsid w:val="00173998"/>
    <w:rsid w:val="005500E8"/>
    <w:rsid w:val="006E47A2"/>
    <w:rsid w:val="0095375D"/>
    <w:rsid w:val="009F14C5"/>
    <w:rsid w:val="00AE1F9A"/>
    <w:rsid w:val="00B16A34"/>
    <w:rsid w:val="00BC579A"/>
    <w:rsid w:val="00BF1C8A"/>
    <w:rsid w:val="00C12C30"/>
    <w:rsid w:val="00CB7F14"/>
    <w:rsid w:val="00D51059"/>
    <w:rsid w:val="00DD61BB"/>
    <w:rsid w:val="00E11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://www.w3.org/1999/xhtml" TargetMode="External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yperlink" Target="http://www.w3.org/1999/xhtml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ithandyguytutorial.blogspot.com/2017/10/ch00install-visual-studio-2017-offline.html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hyperlink" Target="http://www.w3.org/1999/x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7</Pages>
  <Words>1230</Words>
  <Characters>7015</Characters>
  <Application>Microsoft Office Word</Application>
  <DocSecurity>0</DocSecurity>
  <Lines>58</Lines>
  <Paragraphs>16</Paragraphs>
  <ScaleCrop>false</ScaleCrop>
  <Company/>
  <LinksUpToDate>false</LinksUpToDate>
  <CharactersWithSpaces>8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3</cp:revision>
  <dcterms:created xsi:type="dcterms:W3CDTF">2022-10-19T17:36:00Z</dcterms:created>
  <dcterms:modified xsi:type="dcterms:W3CDTF">2022-11-14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